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70" w:type="dxa"/>
        <w:tblInd w:w="-640" w:type="dxa"/>
        <w:tblBorders>
          <w:insideV w:val="single" w:sz="4" w:space="0" w:color="000000"/>
        </w:tblBorders>
        <w:tblLayout w:type="fixed"/>
        <w:tblCellMar>
          <w:left w:w="170" w:type="dxa"/>
          <w:right w:w="170" w:type="dxa"/>
        </w:tblCellMar>
        <w:tblLook w:val="0000" w:firstRow="0" w:lastRow="0" w:firstColumn="0" w:lastColumn="0" w:noHBand="0" w:noVBand="0"/>
      </w:tblPr>
      <w:tblGrid>
        <w:gridCol w:w="3351"/>
        <w:gridCol w:w="7519"/>
      </w:tblGrid>
      <w:tr w:rsidR="005B48EE" w:rsidTr="00187277">
        <w:trPr>
          <w:cantSplit/>
          <w:trHeight w:val="14327"/>
        </w:trPr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:rsidR="005B48EE" w:rsidRPr="00D707B9" w:rsidRDefault="000336D1" w:rsidP="00594409">
            <w:pPr>
              <w:rPr>
                <w:rFonts w:ascii="Arial" w:hAnsi="Arial" w:cs="Arial"/>
                <w:b/>
                <w:bCs/>
                <w:sz w:val="28"/>
                <w:szCs w:val="28"/>
                <w:lang w:val="pt-B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pt-BR"/>
              </w:rPr>
              <w:t xml:space="preserve">   </w:t>
            </w:r>
            <w:r w:rsidR="005C5AAB" w:rsidRPr="00D707B9">
              <w:rPr>
                <w:rFonts w:ascii="Arial" w:hAnsi="Arial" w:cs="Arial"/>
                <w:b/>
                <w:bCs/>
                <w:sz w:val="28"/>
                <w:szCs w:val="28"/>
                <w:lang w:val="pt-BR"/>
              </w:rPr>
              <w:t>RAJAN</w:t>
            </w:r>
          </w:p>
          <w:p w:rsidR="005B48EE" w:rsidRDefault="005B48EE" w:rsidP="00594409">
            <w:pPr>
              <w:rPr>
                <w:b/>
                <w:bCs/>
                <w:sz w:val="28"/>
                <w:szCs w:val="28"/>
                <w:lang w:val="pt-BR"/>
              </w:rPr>
            </w:pPr>
          </w:p>
          <w:p w:rsidR="002025D0" w:rsidRDefault="002025D0" w:rsidP="00594409">
            <w:pPr>
              <w:rPr>
                <w:b/>
                <w:bCs/>
                <w:sz w:val="28"/>
                <w:szCs w:val="28"/>
                <w:lang w:val="pt-BR"/>
              </w:rPr>
            </w:pPr>
          </w:p>
          <w:p w:rsidR="005B48EE" w:rsidRDefault="005B48EE" w:rsidP="005B48EE">
            <w:pPr>
              <w:jc w:val="both"/>
            </w:pPr>
          </w:p>
          <w:p w:rsidR="005B48EE" w:rsidRPr="00936160" w:rsidRDefault="005B48EE" w:rsidP="00594409">
            <w:pPr>
              <w:pStyle w:val="Heading1"/>
              <w:tabs>
                <w:tab w:val="left" w:pos="0"/>
              </w:tabs>
              <w:jc w:val="both"/>
              <w:rPr>
                <w:u w:val="single"/>
              </w:rPr>
            </w:pPr>
            <w:r w:rsidRPr="00936160">
              <w:rPr>
                <w:u w:val="single"/>
              </w:rPr>
              <w:t>Personal Data</w:t>
            </w:r>
          </w:p>
          <w:p w:rsidR="009863D3" w:rsidRPr="009863D3" w:rsidRDefault="009863D3" w:rsidP="009863D3">
            <w:pPr>
              <w:rPr>
                <w:lang w:val="pt-BR"/>
              </w:rPr>
            </w:pPr>
          </w:p>
          <w:p w:rsidR="005B48EE" w:rsidRPr="009F6FDD" w:rsidRDefault="005B48EE" w:rsidP="00594409">
            <w:pPr>
              <w:jc w:val="both"/>
            </w:pPr>
            <w:r w:rsidRPr="005B48EE">
              <w:rPr>
                <w:b/>
              </w:rPr>
              <w:t xml:space="preserve">Date of Birth </w:t>
            </w:r>
            <w:r w:rsidR="00CF504A">
              <w:t xml:space="preserve">      </w:t>
            </w:r>
            <w:r w:rsidR="009F6FDD">
              <w:t xml:space="preserve">: </w:t>
            </w:r>
            <w:r w:rsidR="005C5AAB" w:rsidRPr="009F6FDD">
              <w:t>24-12-1989</w:t>
            </w:r>
          </w:p>
          <w:p w:rsidR="005B48EE" w:rsidRPr="009F6FDD" w:rsidRDefault="005B48EE" w:rsidP="00594409">
            <w:pPr>
              <w:jc w:val="both"/>
            </w:pPr>
            <w:r w:rsidRPr="009F6FDD">
              <w:rPr>
                <w:b/>
              </w:rPr>
              <w:t>Nationality</w:t>
            </w:r>
            <w:r w:rsidR="00CF504A">
              <w:t xml:space="preserve">          </w:t>
            </w:r>
            <w:r w:rsidRPr="009F6FDD">
              <w:t>:</w:t>
            </w:r>
            <w:r w:rsidR="009F6FDD" w:rsidRPr="009F6FDD">
              <w:t xml:space="preserve"> </w:t>
            </w:r>
            <w:r w:rsidRPr="009F6FDD">
              <w:t xml:space="preserve"> Indian</w:t>
            </w:r>
          </w:p>
          <w:p w:rsidR="005B48EE" w:rsidRPr="009F6FDD" w:rsidRDefault="00CF504A" w:rsidP="00594409">
            <w:pPr>
              <w:jc w:val="both"/>
            </w:pPr>
            <w:r>
              <w:rPr>
                <w:b/>
              </w:rPr>
              <w:t xml:space="preserve">Marital Status   </w:t>
            </w:r>
            <w:r w:rsidR="005B48EE" w:rsidRPr="009F6FDD">
              <w:rPr>
                <w:b/>
              </w:rPr>
              <w:t xml:space="preserve"> </w:t>
            </w:r>
            <w:r w:rsidR="005B48EE" w:rsidRPr="009F6FDD">
              <w:t xml:space="preserve">: </w:t>
            </w:r>
            <w:r w:rsidR="009F6FDD" w:rsidRPr="009F6FDD">
              <w:t xml:space="preserve"> </w:t>
            </w:r>
            <w:r w:rsidR="005B48EE" w:rsidRPr="009F6FDD">
              <w:t>Single</w:t>
            </w:r>
          </w:p>
          <w:p w:rsidR="005B48EE" w:rsidRPr="009F6FDD" w:rsidRDefault="005B48EE" w:rsidP="00285A25">
            <w:pPr>
              <w:ind w:left="1540" w:hanging="1540"/>
            </w:pPr>
            <w:r w:rsidRPr="009F6FDD">
              <w:rPr>
                <w:b/>
              </w:rPr>
              <w:t>Hobbies</w:t>
            </w:r>
            <w:r w:rsidR="00CF504A">
              <w:t xml:space="preserve">             </w:t>
            </w:r>
            <w:r w:rsidR="000D0B55">
              <w:t xml:space="preserve"> </w:t>
            </w:r>
            <w:r w:rsidR="00CF504A">
              <w:t xml:space="preserve"> </w:t>
            </w:r>
            <w:r w:rsidRPr="009F6FDD">
              <w:t xml:space="preserve">: </w:t>
            </w:r>
            <w:r w:rsidR="009F6FDD" w:rsidRPr="009F6FDD">
              <w:t xml:space="preserve"> </w:t>
            </w:r>
            <w:r w:rsidR="00285A25">
              <w:t xml:space="preserve">Driving,        Watching Movies          </w:t>
            </w:r>
          </w:p>
          <w:p w:rsidR="00D854DC" w:rsidRDefault="005B48EE" w:rsidP="00577F89">
            <w:r w:rsidRPr="009F6FDD">
              <w:rPr>
                <w:b/>
              </w:rPr>
              <w:t>Speaks</w:t>
            </w:r>
            <w:r w:rsidR="00CF504A">
              <w:t xml:space="preserve">               </w:t>
            </w:r>
            <w:r w:rsidR="000D0B55">
              <w:t xml:space="preserve"> </w:t>
            </w:r>
            <w:r w:rsidRPr="009F6FDD">
              <w:t xml:space="preserve"> : </w:t>
            </w:r>
            <w:r w:rsidR="009F6FDD" w:rsidRPr="009F6FDD">
              <w:t xml:space="preserve"> </w:t>
            </w:r>
            <w:r w:rsidRPr="009F6FDD">
              <w:t>English,</w:t>
            </w:r>
            <w:r w:rsidR="00D854DC">
              <w:t xml:space="preserve"> </w:t>
            </w:r>
            <w:r w:rsidR="00577F89">
              <w:t>Tamil</w:t>
            </w:r>
            <w:r w:rsidR="00577F89" w:rsidRPr="009F6FDD">
              <w:t xml:space="preserve"> </w:t>
            </w:r>
            <w:r w:rsidR="00577F89">
              <w:t xml:space="preserve">     </w:t>
            </w:r>
          </w:p>
          <w:p w:rsidR="005B48EE" w:rsidRPr="005B48EE" w:rsidRDefault="00CF504A" w:rsidP="00594409">
            <w:pPr>
              <w:jc w:val="both"/>
            </w:pPr>
            <w:r>
              <w:t xml:space="preserve">                             </w:t>
            </w:r>
            <w:r w:rsidR="00577F89">
              <w:t xml:space="preserve">   Hindi.</w:t>
            </w:r>
          </w:p>
          <w:p w:rsidR="005B48EE" w:rsidRPr="005B48EE" w:rsidRDefault="00056846" w:rsidP="00594409">
            <w:pPr>
              <w:jc w:val="both"/>
            </w:pPr>
            <w:r w:rsidRPr="00056846">
              <w:rPr>
                <w:b/>
              </w:rPr>
              <w:t>Driving License:</w:t>
            </w:r>
            <w:r>
              <w:t xml:space="preserve">  UAE</w:t>
            </w:r>
            <w:r w:rsidR="008978C3">
              <w:t xml:space="preserve"> License</w:t>
            </w:r>
          </w:p>
          <w:p w:rsidR="008978C3" w:rsidRDefault="008978C3" w:rsidP="006F1C21">
            <w:pPr>
              <w:pStyle w:val="Heading1"/>
              <w:tabs>
                <w:tab w:val="left" w:pos="0"/>
              </w:tabs>
              <w:jc w:val="both"/>
              <w:rPr>
                <w:i/>
                <w:iCs/>
                <w:sz w:val="22"/>
                <w:szCs w:val="22"/>
                <w:u w:val="single"/>
              </w:rPr>
            </w:pPr>
          </w:p>
          <w:p w:rsidR="002F351C" w:rsidRPr="001F4F4B" w:rsidRDefault="00B65478" w:rsidP="001F4F4B">
            <w:pPr>
              <w:pStyle w:val="Heading1"/>
              <w:tabs>
                <w:tab w:val="left" w:pos="0"/>
              </w:tabs>
              <w:jc w:val="both"/>
              <w:rPr>
                <w:b w:val="0"/>
                <w:bCs w:val="0"/>
                <w:i/>
                <w:iCs/>
                <w:sz w:val="18"/>
                <w:szCs w:val="18"/>
                <w:u w:val="single"/>
              </w:rPr>
            </w:pPr>
            <w:r w:rsidRPr="002D68B6">
              <w:rPr>
                <w:i/>
                <w:iCs/>
                <w:sz w:val="18"/>
                <w:szCs w:val="18"/>
                <w:u w:val="single"/>
              </w:rPr>
              <w:t>Skills</w:t>
            </w:r>
          </w:p>
          <w:p w:rsidR="00F10150" w:rsidRPr="002D68B6" w:rsidRDefault="001F4F4B" w:rsidP="004C66FF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sz w:val="16"/>
                <w:szCs w:val="16"/>
                <w:lang w:val="pt-BR"/>
              </w:rPr>
            </w:pPr>
            <w:r>
              <w:rPr>
                <w:b/>
                <w:bCs/>
                <w:sz w:val="16"/>
                <w:szCs w:val="16"/>
                <w:lang w:val="pt-BR"/>
              </w:rPr>
              <w:t>SOLID WORKS</w:t>
            </w:r>
          </w:p>
          <w:p w:rsidR="0009624E" w:rsidRPr="002D68B6" w:rsidRDefault="0009624E" w:rsidP="004C66FF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sz w:val="16"/>
                <w:szCs w:val="16"/>
                <w:lang w:val="pt-BR"/>
              </w:rPr>
            </w:pPr>
            <w:r w:rsidRPr="002D68B6">
              <w:rPr>
                <w:b/>
                <w:bCs/>
                <w:sz w:val="16"/>
                <w:szCs w:val="16"/>
                <w:lang w:val="pt-BR"/>
              </w:rPr>
              <w:t>MS –OFFICE</w:t>
            </w:r>
          </w:p>
          <w:p w:rsidR="0009624E" w:rsidRPr="002D68B6" w:rsidRDefault="0009624E" w:rsidP="004C66FF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sz w:val="16"/>
                <w:szCs w:val="16"/>
              </w:rPr>
            </w:pPr>
            <w:r w:rsidRPr="002D68B6">
              <w:rPr>
                <w:b/>
                <w:bCs/>
                <w:sz w:val="16"/>
                <w:szCs w:val="16"/>
                <w:lang w:val="pt-BR"/>
              </w:rPr>
              <w:t>MS-EXCEL</w:t>
            </w:r>
          </w:p>
          <w:p w:rsidR="00056846" w:rsidRPr="002D68B6" w:rsidRDefault="00056846" w:rsidP="004C66FF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sz w:val="16"/>
                <w:szCs w:val="16"/>
              </w:rPr>
            </w:pPr>
            <w:r w:rsidRPr="002D68B6">
              <w:rPr>
                <w:b/>
                <w:bCs/>
                <w:sz w:val="16"/>
                <w:szCs w:val="16"/>
                <w:lang w:val="pt-BR"/>
              </w:rPr>
              <w:t>AUTO CAD</w:t>
            </w:r>
            <w:r w:rsidR="001F4F4B">
              <w:rPr>
                <w:b/>
                <w:bCs/>
                <w:sz w:val="16"/>
                <w:szCs w:val="16"/>
                <w:lang w:val="pt-BR"/>
              </w:rPr>
              <w:t xml:space="preserve"> 2013</w:t>
            </w:r>
          </w:p>
          <w:p w:rsidR="009F0988" w:rsidRPr="00F162A1" w:rsidRDefault="009F0988" w:rsidP="004C66FF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</w:rPr>
            </w:pPr>
            <w:r w:rsidRPr="002D68B6">
              <w:rPr>
                <w:b/>
                <w:bCs/>
                <w:sz w:val="16"/>
                <w:szCs w:val="16"/>
                <w:lang w:val="pt-BR"/>
              </w:rPr>
              <w:t>MS-OUTLOOK</w:t>
            </w:r>
          </w:p>
        </w:tc>
        <w:tc>
          <w:tcPr>
            <w:tcW w:w="751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B48EE" w:rsidRPr="00500385" w:rsidRDefault="00F151D6" w:rsidP="00500385">
            <w:pPr>
              <w:pStyle w:val="Tit"/>
              <w:shd w:val="clear" w:color="auto" w:fill="E5E5E5"/>
              <w:snapToGrid w:val="0"/>
              <w:ind w:left="0" w:right="-155" w:firstLine="0"/>
              <w:rPr>
                <w:sz w:val="20"/>
                <w:szCs w:val="20"/>
              </w:rPr>
            </w:pPr>
            <w:r w:rsidRPr="00F151D6">
              <w:rPr>
                <w:sz w:val="20"/>
                <w:szCs w:val="20"/>
              </w:rPr>
              <w:t>PERSONAL SUMMARY</w:t>
            </w:r>
          </w:p>
          <w:p w:rsidR="005B48EE" w:rsidRDefault="009610FC" w:rsidP="00EA7AAE">
            <w:pPr>
              <w:pStyle w:val="BodyText"/>
              <w:numPr>
                <w:ilvl w:val="0"/>
                <w:numId w:val="21"/>
              </w:numPr>
              <w:spacing w:line="276" w:lineRule="auto"/>
            </w:pPr>
            <w:r w:rsidRPr="000157CA">
              <w:rPr>
                <w:b/>
                <w:bCs/>
                <w:i/>
                <w:iCs/>
              </w:rPr>
              <w:t xml:space="preserve">Mechanical </w:t>
            </w:r>
            <w:r w:rsidR="00192E9D" w:rsidRPr="000157CA">
              <w:rPr>
                <w:b/>
                <w:bCs/>
                <w:i/>
                <w:iCs/>
              </w:rPr>
              <w:t>Engineer</w:t>
            </w:r>
            <w:r w:rsidR="00192E9D">
              <w:t xml:space="preserve"> with</w:t>
            </w:r>
            <w:r>
              <w:t xml:space="preserve"> </w:t>
            </w:r>
            <w:r w:rsidR="00151720">
              <w:t xml:space="preserve">4 </w:t>
            </w:r>
            <w:proofErr w:type="spellStart"/>
            <w:r w:rsidR="0048197A">
              <w:t>yrs</w:t>
            </w:r>
            <w:proofErr w:type="spellEnd"/>
            <w:r w:rsidR="0048197A">
              <w:t xml:space="preserve"> </w:t>
            </w:r>
            <w:r w:rsidR="00192E9D">
              <w:t>of invaluable</w:t>
            </w:r>
            <w:r>
              <w:t xml:space="preserve"> experience </w:t>
            </w:r>
            <w:r w:rsidR="000157CA">
              <w:t xml:space="preserve">in </w:t>
            </w:r>
            <w:r w:rsidR="000157CA" w:rsidRPr="000136CF">
              <w:rPr>
                <w:b/>
                <w:bCs/>
                <w:i/>
                <w:iCs/>
                <w:color w:val="4F81BD" w:themeColor="accent1"/>
              </w:rPr>
              <w:t>Middle East</w:t>
            </w:r>
            <w:r w:rsidR="000157CA">
              <w:t xml:space="preserve"> </w:t>
            </w:r>
            <w:r>
              <w:t>of successfully overseeing and completing projects from</w:t>
            </w:r>
            <w:r w:rsidR="00D1610C">
              <w:t xml:space="preserve"> conception to completion. Having a proven ability to improve efficiency by finding solution to complex customer problems all </w:t>
            </w:r>
            <w:proofErr w:type="gramStart"/>
            <w:r w:rsidR="00961C31">
              <w:t>to</w:t>
            </w:r>
            <w:proofErr w:type="gramEnd"/>
            <w:r w:rsidR="00D1610C">
              <w:t xml:space="preserve"> tight work schedules.</w:t>
            </w:r>
            <w:r w:rsidR="00F37C72">
              <w:t xml:space="preserve"> I worked with majority of top consultant and main contractors in</w:t>
            </w:r>
            <w:r w:rsidR="00AE0647">
              <w:t xml:space="preserve"> the</w:t>
            </w:r>
            <w:r w:rsidR="00F37C72">
              <w:t xml:space="preserve"> </w:t>
            </w:r>
            <w:r w:rsidR="003C186A">
              <w:t>Middle East</w:t>
            </w:r>
            <w:r w:rsidR="00056846">
              <w:t>.</w:t>
            </w:r>
            <w:r w:rsidR="00F37C72">
              <w:t xml:space="preserve"> </w:t>
            </w:r>
            <w:r w:rsidR="00D1610C">
              <w:t xml:space="preserve"> Currently looking for a suitable Mechanical Engineering position with a pro</w:t>
            </w:r>
            <w:r w:rsidR="00961C31">
              <w:t xml:space="preserve">gressive </w:t>
            </w:r>
            <w:r w:rsidR="00AE0647">
              <w:t>construction</w:t>
            </w:r>
            <w:r w:rsidR="00961C31">
              <w:t xml:space="preserve"> company.</w:t>
            </w:r>
            <w:r w:rsidR="00F37C72">
              <w:t xml:space="preserve"> </w:t>
            </w:r>
          </w:p>
          <w:p w:rsidR="00500385" w:rsidRDefault="00500385" w:rsidP="00500385">
            <w:pPr>
              <w:pStyle w:val="BodyText"/>
              <w:spacing w:line="276" w:lineRule="auto"/>
              <w:ind w:left="550"/>
            </w:pPr>
          </w:p>
          <w:p w:rsidR="005B48EE" w:rsidRPr="00F151D6" w:rsidRDefault="00F151D6" w:rsidP="00594409">
            <w:pPr>
              <w:pStyle w:val="Tit"/>
              <w:shd w:val="clear" w:color="auto" w:fill="E5E5E5"/>
              <w:snapToGrid w:val="0"/>
              <w:ind w:left="0" w:right="-155" w:firstLine="0"/>
              <w:rPr>
                <w:sz w:val="20"/>
                <w:szCs w:val="20"/>
              </w:rPr>
            </w:pPr>
            <w:r w:rsidRPr="00F151D6">
              <w:rPr>
                <w:bCs w:val="0"/>
                <w:sz w:val="20"/>
                <w:szCs w:val="20"/>
              </w:rPr>
              <w:t>CAREER HISTORY</w:t>
            </w:r>
          </w:p>
          <w:p w:rsidR="005B48EE" w:rsidRPr="00936160" w:rsidRDefault="004C1B71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ed</w:t>
            </w:r>
            <w:r w:rsidR="00285A25" w:rsidRPr="00936160">
              <w:rPr>
                <w:sz w:val="22"/>
                <w:szCs w:val="22"/>
              </w:rPr>
              <w:t xml:space="preserve"> </w:t>
            </w:r>
            <w:r w:rsidR="00192E9D" w:rsidRPr="00936160">
              <w:rPr>
                <w:sz w:val="22"/>
                <w:szCs w:val="22"/>
              </w:rPr>
              <w:t>as</w:t>
            </w:r>
            <w:r>
              <w:rPr>
                <w:sz w:val="22"/>
                <w:szCs w:val="22"/>
              </w:rPr>
              <w:t xml:space="preserve"> a</w:t>
            </w:r>
            <w:r w:rsidR="00192E9D" w:rsidRPr="00936160">
              <w:rPr>
                <w:sz w:val="22"/>
                <w:szCs w:val="22"/>
              </w:rPr>
              <w:t xml:space="preserve"> </w:t>
            </w:r>
            <w:r w:rsidR="00056846" w:rsidRPr="00936160">
              <w:rPr>
                <w:b/>
                <w:sz w:val="22"/>
                <w:szCs w:val="22"/>
              </w:rPr>
              <w:t>Site</w:t>
            </w:r>
            <w:r w:rsidR="00285A25" w:rsidRPr="00936160">
              <w:rPr>
                <w:b/>
                <w:sz w:val="22"/>
                <w:szCs w:val="22"/>
              </w:rPr>
              <w:t xml:space="preserve"> Engineer</w:t>
            </w:r>
            <w:r w:rsidR="00285A25" w:rsidRPr="00936160">
              <w:rPr>
                <w:sz w:val="22"/>
                <w:szCs w:val="22"/>
              </w:rPr>
              <w:t xml:space="preserve"> at Mult</w:t>
            </w:r>
            <w:r w:rsidR="001D4709" w:rsidRPr="00936160">
              <w:rPr>
                <w:sz w:val="22"/>
                <w:szCs w:val="22"/>
              </w:rPr>
              <w:t xml:space="preserve">i-Tech Engineering Industries, </w:t>
            </w:r>
            <w:proofErr w:type="spellStart"/>
            <w:r w:rsidR="001D4709" w:rsidRPr="00936160">
              <w:rPr>
                <w:sz w:val="22"/>
                <w:szCs w:val="22"/>
              </w:rPr>
              <w:t>Sharjah</w:t>
            </w:r>
            <w:proofErr w:type="spellEnd"/>
            <w:r w:rsidR="001D4709" w:rsidRPr="00936160">
              <w:rPr>
                <w:sz w:val="22"/>
                <w:szCs w:val="22"/>
              </w:rPr>
              <w:t xml:space="preserve">. </w:t>
            </w:r>
            <w:r w:rsidR="00AF5A70" w:rsidRPr="00936160">
              <w:rPr>
                <w:sz w:val="22"/>
                <w:szCs w:val="22"/>
              </w:rPr>
              <w:t>[</w:t>
            </w:r>
            <w:r w:rsidR="00192E9D" w:rsidRPr="00936160">
              <w:rPr>
                <w:sz w:val="22"/>
                <w:szCs w:val="22"/>
              </w:rPr>
              <w:t>July</w:t>
            </w:r>
            <w:r>
              <w:rPr>
                <w:sz w:val="22"/>
                <w:szCs w:val="22"/>
              </w:rPr>
              <w:t xml:space="preserve"> 2013 –March 2017</w:t>
            </w:r>
            <w:r w:rsidR="00AF5A70" w:rsidRPr="00936160">
              <w:rPr>
                <w:sz w:val="22"/>
                <w:szCs w:val="22"/>
              </w:rPr>
              <w:t>]</w:t>
            </w:r>
            <w:r w:rsidR="001D4709" w:rsidRPr="00936160">
              <w:rPr>
                <w:sz w:val="22"/>
                <w:szCs w:val="22"/>
              </w:rPr>
              <w:t>.</w:t>
            </w:r>
          </w:p>
          <w:p w:rsidR="001D4709" w:rsidRPr="00936160" w:rsidRDefault="003F3860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936160">
              <w:rPr>
                <w:sz w:val="22"/>
                <w:szCs w:val="22"/>
              </w:rPr>
              <w:t>Worked</w:t>
            </w:r>
            <w:r w:rsidR="001D4709" w:rsidRPr="00936160">
              <w:rPr>
                <w:sz w:val="22"/>
                <w:szCs w:val="22"/>
              </w:rPr>
              <w:t xml:space="preserve"> as </w:t>
            </w:r>
            <w:r w:rsidR="001D4709" w:rsidRPr="00936160">
              <w:rPr>
                <w:b/>
                <w:sz w:val="22"/>
                <w:szCs w:val="22"/>
              </w:rPr>
              <w:t>Sales Executive</w:t>
            </w:r>
            <w:r w:rsidR="001D4709" w:rsidRPr="00936160">
              <w:rPr>
                <w:sz w:val="22"/>
                <w:szCs w:val="22"/>
              </w:rPr>
              <w:t xml:space="preserve"> at Popular Hyundai Motors. India</w:t>
            </w:r>
            <w:r w:rsidR="00773C70" w:rsidRPr="00936160">
              <w:rPr>
                <w:sz w:val="22"/>
                <w:szCs w:val="22"/>
              </w:rPr>
              <w:t>.</w:t>
            </w:r>
          </w:p>
          <w:p w:rsidR="00773C70" w:rsidRPr="00936160" w:rsidRDefault="003F3860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936160">
              <w:rPr>
                <w:sz w:val="22"/>
                <w:szCs w:val="22"/>
              </w:rPr>
              <w:t>Worked</w:t>
            </w:r>
            <w:r w:rsidR="00773C70" w:rsidRPr="00936160">
              <w:rPr>
                <w:sz w:val="22"/>
                <w:szCs w:val="22"/>
              </w:rPr>
              <w:t xml:space="preserve"> as </w:t>
            </w:r>
            <w:r w:rsidR="00773C70" w:rsidRPr="00936160">
              <w:rPr>
                <w:b/>
                <w:sz w:val="22"/>
                <w:szCs w:val="22"/>
              </w:rPr>
              <w:t>Service Advisor</w:t>
            </w:r>
            <w:r w:rsidR="00773C70" w:rsidRPr="00936160">
              <w:rPr>
                <w:sz w:val="22"/>
                <w:szCs w:val="22"/>
              </w:rPr>
              <w:t xml:space="preserve"> at </w:t>
            </w:r>
            <w:r w:rsidRPr="00936160">
              <w:rPr>
                <w:sz w:val="22"/>
                <w:szCs w:val="22"/>
              </w:rPr>
              <w:t xml:space="preserve">AGT </w:t>
            </w:r>
            <w:proofErr w:type="spellStart"/>
            <w:r w:rsidR="00773C70" w:rsidRPr="00936160">
              <w:rPr>
                <w:sz w:val="22"/>
                <w:szCs w:val="22"/>
              </w:rPr>
              <w:t>Maruthi</w:t>
            </w:r>
            <w:proofErr w:type="spellEnd"/>
            <w:r w:rsidR="00773C70" w:rsidRPr="00936160">
              <w:rPr>
                <w:sz w:val="22"/>
                <w:szCs w:val="22"/>
              </w:rPr>
              <w:t xml:space="preserve"> Suzuki</w:t>
            </w:r>
            <w:r w:rsidRPr="00936160">
              <w:rPr>
                <w:sz w:val="22"/>
                <w:szCs w:val="22"/>
              </w:rPr>
              <w:t xml:space="preserve"> Service Centre</w:t>
            </w:r>
            <w:r w:rsidR="00773C70" w:rsidRPr="00936160">
              <w:rPr>
                <w:sz w:val="22"/>
                <w:szCs w:val="22"/>
              </w:rPr>
              <w:t>, India.</w:t>
            </w:r>
          </w:p>
          <w:p w:rsidR="005B48EE" w:rsidRPr="00F151D6" w:rsidRDefault="00F151D6" w:rsidP="00594409">
            <w:pPr>
              <w:tabs>
                <w:tab w:val="left" w:pos="360"/>
              </w:tabs>
              <w:ind w:right="-155"/>
            </w:pPr>
            <w:r w:rsidRPr="00F151D6">
              <w:t xml:space="preserve">    </w:t>
            </w:r>
          </w:p>
          <w:p w:rsidR="005B48EE" w:rsidRPr="00F151D6" w:rsidRDefault="00F151D6" w:rsidP="00037964">
            <w:pPr>
              <w:pStyle w:val="Tit"/>
              <w:ind w:left="0" w:firstLine="0"/>
              <w:rPr>
                <w:sz w:val="20"/>
                <w:szCs w:val="20"/>
              </w:rPr>
            </w:pPr>
            <w:r w:rsidRPr="00F151D6">
              <w:rPr>
                <w:sz w:val="20"/>
                <w:szCs w:val="20"/>
              </w:rPr>
              <w:t xml:space="preserve"> EDUCATIONAL QUALIFICATION</w:t>
            </w:r>
          </w:p>
          <w:p w:rsidR="00500385" w:rsidRPr="00E82718" w:rsidRDefault="008A04D2" w:rsidP="00EA7AAE">
            <w:pPr>
              <w:pStyle w:val="ListParagraph"/>
              <w:numPr>
                <w:ilvl w:val="0"/>
                <w:numId w:val="21"/>
              </w:numPr>
              <w:suppressAutoHyphens w:val="0"/>
              <w:autoSpaceDE/>
              <w:spacing w:line="276" w:lineRule="auto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B.E in</w:t>
            </w:r>
            <w:r w:rsidR="005B48EE" w:rsidRPr="00530B05">
              <w:rPr>
                <w:sz w:val="22"/>
                <w:szCs w:val="22"/>
              </w:rPr>
              <w:t xml:space="preserve"> </w:t>
            </w:r>
            <w:r w:rsidR="005B48EE" w:rsidRPr="00530B05">
              <w:rPr>
                <w:b/>
                <w:sz w:val="22"/>
                <w:szCs w:val="22"/>
              </w:rPr>
              <w:t xml:space="preserve">Mechanical </w:t>
            </w:r>
            <w:r w:rsidRPr="00530B05">
              <w:rPr>
                <w:b/>
                <w:sz w:val="22"/>
                <w:szCs w:val="22"/>
              </w:rPr>
              <w:t>Engineering</w:t>
            </w:r>
            <w:r w:rsidRPr="00530B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rom</w:t>
            </w:r>
            <w:r w:rsidRPr="008A04D2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D1D82">
              <w:rPr>
                <w:b/>
                <w:bCs/>
                <w:iCs/>
                <w:sz w:val="22"/>
                <w:szCs w:val="22"/>
              </w:rPr>
              <w:t>Vinayaka</w:t>
            </w:r>
            <w:proofErr w:type="spellEnd"/>
            <w:r w:rsidR="005C5AAB" w:rsidRPr="008D1D82">
              <w:rPr>
                <w:b/>
                <w:bCs/>
                <w:iCs/>
                <w:sz w:val="22"/>
                <w:szCs w:val="22"/>
              </w:rPr>
              <w:t xml:space="preserve"> Mission </w:t>
            </w:r>
            <w:proofErr w:type="spellStart"/>
            <w:r w:rsidR="005C5AAB" w:rsidRPr="008D1D82">
              <w:rPr>
                <w:b/>
                <w:bCs/>
                <w:iCs/>
                <w:sz w:val="22"/>
                <w:szCs w:val="22"/>
              </w:rPr>
              <w:t>Kirupananda</w:t>
            </w:r>
            <w:proofErr w:type="spellEnd"/>
            <w:r w:rsidR="005C5AAB" w:rsidRPr="008D1D82">
              <w:rPr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5C5AAB" w:rsidRPr="008D1D82">
              <w:rPr>
                <w:b/>
                <w:bCs/>
                <w:iCs/>
                <w:sz w:val="22"/>
                <w:szCs w:val="22"/>
              </w:rPr>
              <w:t>Variyar</w:t>
            </w:r>
            <w:proofErr w:type="spellEnd"/>
            <w:r w:rsidR="005C5AAB" w:rsidRPr="008D1D82">
              <w:rPr>
                <w:b/>
                <w:bCs/>
                <w:iCs/>
                <w:sz w:val="22"/>
                <w:szCs w:val="22"/>
              </w:rPr>
              <w:t xml:space="preserve"> Engineering </w:t>
            </w:r>
            <w:r w:rsidRPr="008D1D82">
              <w:rPr>
                <w:b/>
                <w:bCs/>
                <w:iCs/>
                <w:sz w:val="22"/>
                <w:szCs w:val="22"/>
              </w:rPr>
              <w:t>College</w:t>
            </w:r>
            <w:r w:rsidRPr="00530B05">
              <w:rPr>
                <w:b/>
                <w:bCs/>
                <w:sz w:val="22"/>
                <w:szCs w:val="22"/>
              </w:rPr>
              <w:t>,</w:t>
            </w:r>
            <w:r w:rsidR="005B48EE" w:rsidRPr="00530B05">
              <w:rPr>
                <w:b/>
                <w:bCs/>
                <w:sz w:val="22"/>
                <w:szCs w:val="22"/>
              </w:rPr>
              <w:t xml:space="preserve"> </w:t>
            </w:r>
            <w:r w:rsidR="00577F89">
              <w:rPr>
                <w:b/>
                <w:bCs/>
                <w:sz w:val="22"/>
                <w:szCs w:val="22"/>
              </w:rPr>
              <w:t>Tamil Nadu, INDIA</w:t>
            </w:r>
            <w:r w:rsidR="005C5AAB">
              <w:rPr>
                <w:b/>
                <w:bCs/>
                <w:sz w:val="22"/>
                <w:szCs w:val="22"/>
              </w:rPr>
              <w:t>.</w:t>
            </w:r>
            <w:r w:rsidR="00E82718">
              <w:rPr>
                <w:b/>
                <w:sz w:val="22"/>
                <w:szCs w:val="22"/>
              </w:rPr>
              <w:t xml:space="preserve"> </w:t>
            </w:r>
            <w:r w:rsidR="00E82718" w:rsidRPr="00E82718">
              <w:rPr>
                <w:bCs/>
                <w:i/>
                <w:iCs/>
                <w:sz w:val="22"/>
                <w:szCs w:val="22"/>
              </w:rPr>
              <w:t>[</w:t>
            </w:r>
            <w:r w:rsidR="005B48EE" w:rsidRPr="00E82718">
              <w:rPr>
                <w:bCs/>
                <w:i/>
                <w:iCs/>
                <w:sz w:val="22"/>
                <w:szCs w:val="22"/>
              </w:rPr>
              <w:t>2012</w:t>
            </w:r>
            <w:r w:rsidR="005C5AAB" w:rsidRPr="00E82718">
              <w:rPr>
                <w:bCs/>
                <w:i/>
                <w:iCs/>
                <w:sz w:val="22"/>
                <w:szCs w:val="22"/>
              </w:rPr>
              <w:t xml:space="preserve"> </w:t>
            </w:r>
            <w:r w:rsidR="005029DE" w:rsidRPr="00E82718">
              <w:rPr>
                <w:bCs/>
                <w:i/>
                <w:iCs/>
                <w:sz w:val="22"/>
                <w:szCs w:val="22"/>
              </w:rPr>
              <w:t>pass out</w:t>
            </w:r>
            <w:r w:rsidR="00E82718" w:rsidRPr="00E82718">
              <w:rPr>
                <w:bCs/>
                <w:i/>
                <w:iCs/>
                <w:sz w:val="22"/>
                <w:szCs w:val="22"/>
              </w:rPr>
              <w:t>]</w:t>
            </w:r>
            <w:r w:rsidR="00285A25" w:rsidRPr="00E82718">
              <w:rPr>
                <w:bCs/>
                <w:i/>
                <w:iCs/>
                <w:sz w:val="22"/>
                <w:szCs w:val="22"/>
              </w:rPr>
              <w:t>.</w:t>
            </w:r>
          </w:p>
          <w:p w:rsidR="00500385" w:rsidRPr="00500385" w:rsidRDefault="00500385" w:rsidP="00500385">
            <w:pPr>
              <w:suppressAutoHyphens w:val="0"/>
              <w:autoSpaceDE/>
              <w:spacing w:line="276" w:lineRule="auto"/>
              <w:rPr>
                <w:bCs/>
                <w:sz w:val="22"/>
                <w:szCs w:val="22"/>
              </w:rPr>
            </w:pPr>
          </w:p>
          <w:p w:rsidR="00EB7072" w:rsidRPr="008A37DB" w:rsidRDefault="000E17A2" w:rsidP="008A37DB">
            <w:pPr>
              <w:pStyle w:val="Tit"/>
              <w:shd w:val="clear" w:color="auto" w:fill="E5E5E5"/>
              <w:ind w:left="0" w:right="-155" w:firstLine="0"/>
              <w:jc w:val="both"/>
              <w:rPr>
                <w:sz w:val="20"/>
                <w:szCs w:val="20"/>
              </w:rPr>
            </w:pPr>
            <w:r w:rsidRPr="000E17A2">
              <w:rPr>
                <w:sz w:val="20"/>
                <w:szCs w:val="20"/>
              </w:rPr>
              <w:t>PROFESSIONAL</w:t>
            </w:r>
            <w:r>
              <w:rPr>
                <w:sz w:val="20"/>
                <w:szCs w:val="20"/>
              </w:rPr>
              <w:t xml:space="preserve"> SUMMARY</w:t>
            </w:r>
          </w:p>
          <w:p w:rsidR="00EA7AAE" w:rsidRPr="00AB12CC" w:rsidRDefault="00EA7AAE" w:rsidP="00EA7AAE">
            <w:pPr>
              <w:numPr>
                <w:ilvl w:val="0"/>
                <w:numId w:val="21"/>
              </w:numPr>
              <w:suppressAutoHyphens w:val="0"/>
              <w:autoSpaceDE/>
              <w:spacing w:before="100" w:beforeAutospacing="1" w:after="75" w:line="345" w:lineRule="atLeast"/>
              <w:rPr>
                <w:sz w:val="22"/>
                <w:szCs w:val="22"/>
              </w:rPr>
            </w:pPr>
            <w:r w:rsidRPr="00AB12CC">
              <w:rPr>
                <w:sz w:val="22"/>
                <w:szCs w:val="22"/>
              </w:rPr>
              <w:t>Check all project drawings and designs and estimate material quantities required.</w:t>
            </w:r>
          </w:p>
          <w:p w:rsidR="00EA7AAE" w:rsidRPr="007830B5" w:rsidRDefault="00EA7AAE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Regularly making dimensional orientation and materials checking and comparisons.</w:t>
            </w:r>
          </w:p>
          <w:p w:rsidR="00D92F34" w:rsidRPr="007830B5" w:rsidRDefault="007F7143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F7143">
              <w:rPr>
                <w:sz w:val="22"/>
                <w:szCs w:val="22"/>
              </w:rPr>
              <w:t xml:space="preserve">Coordination with consultant, client, Main Contractor &amp; </w:t>
            </w:r>
            <w:r>
              <w:rPr>
                <w:sz w:val="22"/>
                <w:szCs w:val="22"/>
              </w:rPr>
              <w:t>S</w:t>
            </w:r>
            <w:r w:rsidRPr="007F7143">
              <w:rPr>
                <w:sz w:val="22"/>
                <w:szCs w:val="22"/>
              </w:rPr>
              <w:t>ub-contractors.</w:t>
            </w:r>
          </w:p>
          <w:p w:rsidR="00676C63" w:rsidRPr="007830B5" w:rsidRDefault="007F7143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F7143">
              <w:rPr>
                <w:sz w:val="22"/>
                <w:szCs w:val="22"/>
              </w:rPr>
              <w:t>Arranging &amp; forecasting of manpower, material, tools &amp; machineries as per project requirement</w:t>
            </w:r>
            <w:r>
              <w:rPr>
                <w:sz w:val="22"/>
                <w:szCs w:val="22"/>
              </w:rPr>
              <w:t>.</w:t>
            </w:r>
          </w:p>
          <w:p w:rsidR="00676C63" w:rsidRPr="007830B5" w:rsidRDefault="00676C63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Incoming material inspection and perform PMI (Positive Material Identification).</w:t>
            </w:r>
          </w:p>
          <w:p w:rsidR="00232796" w:rsidRPr="007830B5" w:rsidRDefault="00232796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Reviewing MTC and other laboratory reports for confirmation.</w:t>
            </w:r>
          </w:p>
          <w:p w:rsidR="003A00B8" w:rsidRPr="008A37DB" w:rsidRDefault="00221DF8" w:rsidP="008A37D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Review of client specification, drawings and preparing</w:t>
            </w:r>
            <w:r w:rsidR="003A00B8" w:rsidRPr="007830B5">
              <w:rPr>
                <w:sz w:val="22"/>
                <w:szCs w:val="22"/>
              </w:rPr>
              <w:t xml:space="preserve"> the ITP and weld maps.</w:t>
            </w:r>
          </w:p>
          <w:p w:rsidR="000605E3" w:rsidRPr="007830B5" w:rsidRDefault="007F7143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F7143">
              <w:rPr>
                <w:sz w:val="22"/>
                <w:szCs w:val="22"/>
              </w:rPr>
              <w:t>Strictly follow up &amp; chase the site staff to complete the project as per target program &amp; in budget cost, Responsible for smooth running of projects</w:t>
            </w:r>
            <w:r>
              <w:rPr>
                <w:sz w:val="22"/>
                <w:szCs w:val="22"/>
              </w:rPr>
              <w:t>.</w:t>
            </w:r>
          </w:p>
          <w:p w:rsidR="000605E3" w:rsidRPr="007830B5" w:rsidRDefault="000605E3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Checking</w:t>
            </w:r>
            <w:r w:rsidR="008A37DB">
              <w:rPr>
                <w:sz w:val="22"/>
                <w:szCs w:val="22"/>
              </w:rPr>
              <w:t xml:space="preserve"> the requirements and raising the</w:t>
            </w:r>
            <w:r w:rsidRPr="007830B5">
              <w:rPr>
                <w:sz w:val="22"/>
                <w:szCs w:val="22"/>
              </w:rPr>
              <w:t xml:space="preserve"> RFI to the client and submitting the documents for approval.</w:t>
            </w:r>
          </w:p>
          <w:p w:rsidR="005B48EE" w:rsidRPr="00AB446F" w:rsidRDefault="005E7F9F" w:rsidP="00EA7AAE">
            <w:pPr>
              <w:numPr>
                <w:ilvl w:val="0"/>
                <w:numId w:val="21"/>
              </w:numPr>
              <w:suppressAutoHyphens w:val="0"/>
              <w:autoSpaceDE/>
              <w:spacing w:before="100" w:beforeAutospacing="1" w:after="75" w:line="345" w:lineRule="atLeast"/>
              <w:rPr>
                <w:sz w:val="22"/>
                <w:szCs w:val="22"/>
              </w:rPr>
            </w:pPr>
            <w:r w:rsidRPr="005E7F9F">
              <w:rPr>
                <w:sz w:val="22"/>
                <w:szCs w:val="22"/>
              </w:rPr>
              <w:t>Skilled in budget management, forecast, cost estimation and goal setting.</w:t>
            </w:r>
          </w:p>
          <w:p w:rsidR="00232796" w:rsidRPr="007830B5" w:rsidRDefault="00232796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Verification of as built drawings and submitting to the client for approval.</w:t>
            </w:r>
          </w:p>
          <w:p w:rsidR="00232796" w:rsidRDefault="00AB12CC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B12CC">
              <w:rPr>
                <w:sz w:val="22"/>
                <w:szCs w:val="22"/>
              </w:rPr>
              <w:t>Efficient in raising RFIT’s and resolving issues related to final inspection</w:t>
            </w:r>
          </w:p>
          <w:p w:rsidR="00BD42E4" w:rsidRDefault="00BD42E4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gning &amp; monitoring task to the site staff</w:t>
            </w:r>
            <w:r w:rsidR="00D86DB7">
              <w:rPr>
                <w:sz w:val="22"/>
                <w:szCs w:val="22"/>
              </w:rPr>
              <w:t xml:space="preserve"> and report the progress of work to the PM.</w:t>
            </w:r>
          </w:p>
          <w:p w:rsidR="00AB12CC" w:rsidRPr="007830B5" w:rsidRDefault="00AB12CC" w:rsidP="00EA7AAE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B12CC">
              <w:rPr>
                <w:sz w:val="22"/>
                <w:szCs w:val="22"/>
              </w:rPr>
              <w:t>Delivered status reports to senior management regularly (monthly/yearly).</w:t>
            </w:r>
          </w:p>
          <w:p w:rsidR="005B48EE" w:rsidRDefault="005B48EE" w:rsidP="00594409">
            <w:pPr>
              <w:rPr>
                <w:sz w:val="24"/>
                <w:szCs w:val="24"/>
              </w:rPr>
            </w:pPr>
          </w:p>
        </w:tc>
      </w:tr>
      <w:tr w:rsidR="001E249D" w:rsidRPr="00BF7E62" w:rsidTr="00187277">
        <w:trPr>
          <w:cantSplit/>
          <w:trHeight w:val="14475"/>
        </w:trPr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:rsidR="001E249D" w:rsidRDefault="001E249D" w:rsidP="00594409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FA3166" w:rsidRDefault="001F4F4B" w:rsidP="00594409">
            <w:pPr>
              <w:rPr>
                <w:b/>
                <w:bCs/>
                <w:i/>
                <w:iCs/>
                <w:sz w:val="22"/>
                <w:szCs w:val="22"/>
                <w:u w:val="single"/>
                <w:lang w:val="pt-BR"/>
              </w:rPr>
            </w:pPr>
            <w:r>
              <w:rPr>
                <w:b/>
                <w:bCs/>
                <w:i/>
                <w:iCs/>
                <w:sz w:val="22"/>
                <w:szCs w:val="22"/>
                <w:u w:val="single"/>
                <w:lang w:val="pt-BR"/>
              </w:rPr>
              <w:t>Strength</w:t>
            </w:r>
          </w:p>
          <w:p w:rsidR="00FA3166" w:rsidRDefault="00FA3166" w:rsidP="00594409">
            <w:pPr>
              <w:rPr>
                <w:b/>
                <w:bCs/>
                <w:sz w:val="22"/>
                <w:szCs w:val="22"/>
                <w:u w:val="single"/>
                <w:lang w:val="pt-BR"/>
              </w:rPr>
            </w:pPr>
          </w:p>
          <w:p w:rsidR="00FA3166" w:rsidRDefault="00FA3166" w:rsidP="00C127D0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Quick Learner</w:t>
            </w:r>
          </w:p>
          <w:p w:rsidR="00FA3166" w:rsidRDefault="001F4F4B" w:rsidP="00C127D0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Negotiator</w:t>
            </w:r>
          </w:p>
          <w:p w:rsidR="00FA3166" w:rsidRPr="001F4F4B" w:rsidRDefault="00FA3166" w:rsidP="001F4F4B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Punctuality</w:t>
            </w:r>
          </w:p>
          <w:p w:rsidR="00FA3166" w:rsidRDefault="00FA3166" w:rsidP="00C127D0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dicated</w:t>
            </w:r>
          </w:p>
          <w:p w:rsidR="00FA3166" w:rsidRDefault="00FA3166" w:rsidP="00C127D0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Capable</w:t>
            </w:r>
          </w:p>
          <w:p w:rsidR="00520AD9" w:rsidRDefault="001F4F4B" w:rsidP="00C127D0">
            <w:pPr>
              <w:pStyle w:val="ListParagraph"/>
              <w:numPr>
                <w:ilvl w:val="0"/>
                <w:numId w:val="24"/>
              </w:numPr>
              <w:spacing w:before="120"/>
              <w:ind w:left="370" w:hanging="270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cision Maker</w:t>
            </w:r>
          </w:p>
          <w:p w:rsidR="00520AD9" w:rsidRPr="00520AD9" w:rsidRDefault="00520AD9" w:rsidP="00520AD9">
            <w:pPr>
              <w:rPr>
                <w:lang w:val="pt-BR"/>
              </w:rPr>
            </w:pPr>
          </w:p>
          <w:p w:rsidR="00520AD9" w:rsidRDefault="00520AD9" w:rsidP="00520AD9">
            <w:pPr>
              <w:jc w:val="center"/>
              <w:rPr>
                <w:lang w:val="pt-BR"/>
              </w:rPr>
            </w:pPr>
          </w:p>
          <w:p w:rsidR="00520AD9" w:rsidRDefault="00520AD9" w:rsidP="00520AD9">
            <w:pPr>
              <w:rPr>
                <w:lang w:val="pt-BR"/>
              </w:rPr>
            </w:pPr>
          </w:p>
          <w:p w:rsidR="00520AD9" w:rsidRDefault="00520AD9" w:rsidP="00520AD9">
            <w:pPr>
              <w:rPr>
                <w:lang w:val="pt-BR"/>
              </w:rPr>
            </w:pPr>
            <w:r>
              <w:rPr>
                <w:rFonts w:ascii="Calibri" w:hAnsi="Calibri" w:cs="Tahoma"/>
                <w:b/>
                <w:i/>
                <w:iCs/>
                <w:noProof/>
                <w:color w:val="002A54"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015A0059" wp14:editId="74CC1857">
                  <wp:extent cx="797442" cy="446567"/>
                  <wp:effectExtent l="0" t="0" r="0" b="0"/>
                  <wp:docPr id="15" name="Picture 15" descr="C:\Users\vysakh\Pictures\QOC-PP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vysakh\Pictures\QOC-PP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508" cy="446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20AD9" w:rsidRDefault="00520AD9" w:rsidP="00520AD9">
            <w:pPr>
              <w:rPr>
                <w:lang w:val="pt-BR"/>
              </w:rPr>
            </w:pPr>
          </w:p>
          <w:p w:rsidR="00520AD9" w:rsidRDefault="00520AD9" w:rsidP="00520AD9">
            <w:pPr>
              <w:tabs>
                <w:tab w:val="left" w:pos="1950"/>
              </w:tabs>
              <w:rPr>
                <w:lang w:val="pt-BR"/>
              </w:rPr>
            </w:pPr>
            <w:r>
              <w:rPr>
                <w:noProof/>
                <w:color w:val="17365D"/>
                <w:sz w:val="22"/>
                <w:szCs w:val="22"/>
                <w:lang w:eastAsia="en-US"/>
              </w:rPr>
              <w:drawing>
                <wp:inline distT="0" distB="0" distL="0" distR="0" wp14:anchorId="54CEC2C8" wp14:editId="1B135DBB">
                  <wp:extent cx="795591" cy="392105"/>
                  <wp:effectExtent l="0" t="0" r="0" b="0"/>
                  <wp:docPr id="1" name="Picture 1" descr="C:\Users\vysakh\Pictures\astad-logo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vysakh\Pictures\astad-logo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898" cy="39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val="pt-BR"/>
              </w:rPr>
              <w:tab/>
            </w:r>
          </w:p>
          <w:p w:rsidR="00520AD9" w:rsidRDefault="00520AD9" w:rsidP="00520AD9">
            <w:pPr>
              <w:rPr>
                <w:lang w:val="pt-BR"/>
              </w:rPr>
            </w:pPr>
          </w:p>
          <w:p w:rsidR="00520AD9" w:rsidRDefault="00520AD9" w:rsidP="00520AD9">
            <w:pPr>
              <w:rPr>
                <w:lang w:val="pt-BR"/>
              </w:rPr>
            </w:pPr>
            <w:r>
              <w:rPr>
                <w:rFonts w:ascii="Calibri" w:hAnsi="Calibri" w:cs="Tahoma"/>
                <w:noProof/>
                <w:color w:val="002A54"/>
                <w:sz w:val="22"/>
                <w:szCs w:val="22"/>
                <w:lang w:eastAsia="en-US"/>
              </w:rPr>
              <w:drawing>
                <wp:inline distT="0" distB="0" distL="0" distR="0" wp14:anchorId="50FF9810" wp14:editId="78798270">
                  <wp:extent cx="1105786" cy="616689"/>
                  <wp:effectExtent l="0" t="0" r="0" b="0"/>
                  <wp:docPr id="6" name="Picture 6" descr="C:\Users\vysakh\Pictures\60year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vysakh\Pictures\60year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1547" cy="619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20AD9" w:rsidRDefault="00520AD9" w:rsidP="00520AD9">
            <w:pPr>
              <w:rPr>
                <w:lang w:val="pt-BR"/>
              </w:rPr>
            </w:pPr>
          </w:p>
          <w:p w:rsidR="00520AD9" w:rsidRDefault="00520AD9" w:rsidP="00520AD9">
            <w:pPr>
              <w:rPr>
                <w:lang w:val="pt-BR"/>
              </w:rPr>
            </w:pPr>
            <w:r>
              <w:rPr>
                <w:rFonts w:ascii="Calibri" w:hAnsi="Calibri" w:cs="Tahoma"/>
                <w:noProof/>
                <w:color w:val="002A54"/>
                <w:sz w:val="22"/>
                <w:szCs w:val="22"/>
                <w:lang w:eastAsia="en-US"/>
              </w:rPr>
              <w:drawing>
                <wp:inline distT="0" distB="0" distL="0" distR="0" wp14:anchorId="688E00B7" wp14:editId="2ABE5A67">
                  <wp:extent cx="1371600" cy="422143"/>
                  <wp:effectExtent l="0" t="0" r="0" b="0"/>
                  <wp:docPr id="10" name="Picture 10" descr="C:\Users\vysakh\Pictures\Qatar-Foundation-QF-logo-large-qatarisbooming.com_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vysakh\Pictures\Qatar-Foundation-QF-logo-large-qatarisbooming.com_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076" cy="422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20AD9" w:rsidRDefault="00520AD9" w:rsidP="00520AD9">
            <w:pPr>
              <w:rPr>
                <w:lang w:val="pt-BR"/>
              </w:rPr>
            </w:pPr>
          </w:p>
          <w:p w:rsidR="00FA3166" w:rsidRPr="00520AD9" w:rsidRDefault="00520AD9" w:rsidP="00520AD9">
            <w:pPr>
              <w:rPr>
                <w:lang w:val="pt-BR"/>
              </w:rPr>
            </w:pPr>
            <w:r>
              <w:rPr>
                <w:rFonts w:ascii="Calibri" w:hAnsi="Calibri" w:cs="Tahoma"/>
                <w:noProof/>
                <w:color w:val="002A54"/>
                <w:sz w:val="22"/>
                <w:szCs w:val="22"/>
                <w:lang w:eastAsia="en-US"/>
              </w:rPr>
              <w:drawing>
                <wp:inline distT="0" distB="0" distL="0" distR="0" wp14:anchorId="639EE6CD" wp14:editId="620927F4">
                  <wp:extent cx="1374138" cy="414669"/>
                  <wp:effectExtent l="0" t="0" r="0" b="0"/>
                  <wp:docPr id="11" name="Picture 11" descr="C:\Users\vysakh\Pictures\louisberg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vysakh\Pictures\louisberg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4251" cy="414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56A86" w:rsidRPr="00EE6924" w:rsidRDefault="00C56A86" w:rsidP="00EE6924">
            <w:pPr>
              <w:autoSpaceDE/>
              <w:jc w:val="both"/>
              <w:rPr>
                <w:sz w:val="22"/>
                <w:szCs w:val="22"/>
              </w:rPr>
            </w:pPr>
          </w:p>
          <w:p w:rsidR="00C56A86" w:rsidRPr="00C56A86" w:rsidRDefault="00C56A86" w:rsidP="00C56A86">
            <w:pPr>
              <w:pStyle w:val="Tit"/>
              <w:shd w:val="clear" w:color="auto" w:fill="E5E5E5"/>
              <w:ind w:left="0" w:right="-155" w:firstLine="0"/>
              <w:jc w:val="both"/>
              <w:rPr>
                <w:sz w:val="20"/>
                <w:szCs w:val="20"/>
              </w:rPr>
            </w:pPr>
            <w:r w:rsidRPr="000304C0">
              <w:rPr>
                <w:sz w:val="20"/>
                <w:szCs w:val="20"/>
              </w:rPr>
              <w:t>PROFESSIONAL ACCOUNTABILITIES</w:t>
            </w:r>
          </w:p>
          <w:p w:rsidR="001E249D" w:rsidRPr="007830B5" w:rsidRDefault="001E249D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Confident to handle the construction and quality control activities as specified in the drawings and applicable standards and specifications.</w:t>
            </w:r>
          </w:p>
          <w:p w:rsidR="001E249D" w:rsidRPr="00D86DB7" w:rsidRDefault="00D86DB7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 w:rsidRPr="00D86DB7">
              <w:rPr>
                <w:sz w:val="22"/>
                <w:szCs w:val="22"/>
              </w:rPr>
              <w:t>Preparations of quotat</w:t>
            </w:r>
            <w:r>
              <w:rPr>
                <w:sz w:val="22"/>
                <w:szCs w:val="22"/>
              </w:rPr>
              <w:t xml:space="preserve">ions, variations, </w:t>
            </w:r>
            <w:r w:rsidRPr="00D86DB7">
              <w:rPr>
                <w:sz w:val="22"/>
                <w:szCs w:val="22"/>
              </w:rPr>
              <w:t>and running bills of concerned projects.</w:t>
            </w:r>
          </w:p>
          <w:p w:rsidR="001E249D" w:rsidRPr="007830B5" w:rsidRDefault="001E249D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Experience in Co-ordination of site inspection activities.</w:t>
            </w:r>
          </w:p>
          <w:p w:rsidR="001E249D" w:rsidRPr="005E7F9F" w:rsidRDefault="005E7F9F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 w:rsidRPr="005E7F9F">
              <w:rPr>
                <w:sz w:val="22"/>
                <w:szCs w:val="22"/>
              </w:rPr>
              <w:t>Solid experience &amp; knowledge in Fabrication &amp; Erection Of Steel Structures</w:t>
            </w:r>
          </w:p>
          <w:p w:rsidR="00473011" w:rsidRPr="00473011" w:rsidRDefault="002D33CE" w:rsidP="00473011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ck</w:t>
            </w:r>
            <w:r w:rsidR="00DB6EBD">
              <w:rPr>
                <w:sz w:val="22"/>
                <w:szCs w:val="22"/>
              </w:rPr>
              <w:t xml:space="preserve"> the scope of works &amp; spot check for the BOQ.</w:t>
            </w:r>
          </w:p>
          <w:p w:rsidR="001E249D" w:rsidRPr="00D86DB7" w:rsidRDefault="008D68FD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paring the material submittals and shop drawing schedules.</w:t>
            </w:r>
          </w:p>
          <w:p w:rsidR="001E249D" w:rsidRDefault="001E249D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 w:rsidRPr="007830B5">
              <w:rPr>
                <w:sz w:val="22"/>
                <w:szCs w:val="22"/>
              </w:rPr>
              <w:t>Adept in MS Offic</w:t>
            </w:r>
            <w:r w:rsidR="006B3A63">
              <w:rPr>
                <w:sz w:val="22"/>
                <w:szCs w:val="22"/>
              </w:rPr>
              <w:t>e Suite (Word,</w:t>
            </w:r>
            <w:r w:rsidR="006B3A63" w:rsidRPr="007830B5">
              <w:rPr>
                <w:sz w:val="22"/>
                <w:szCs w:val="22"/>
              </w:rPr>
              <w:t xml:space="preserve"> Excel</w:t>
            </w:r>
            <w:r w:rsidRPr="007830B5">
              <w:rPr>
                <w:sz w:val="22"/>
                <w:szCs w:val="22"/>
              </w:rPr>
              <w:t>), E-mail</w:t>
            </w:r>
            <w:r w:rsidR="00961C31">
              <w:rPr>
                <w:sz w:val="22"/>
                <w:szCs w:val="22"/>
              </w:rPr>
              <w:t>, Photoshop CS3</w:t>
            </w:r>
            <w:proofErr w:type="gramStart"/>
            <w:r w:rsidR="00E5046D">
              <w:rPr>
                <w:sz w:val="22"/>
                <w:szCs w:val="22"/>
              </w:rPr>
              <w:t>,Auto</w:t>
            </w:r>
            <w:proofErr w:type="gramEnd"/>
            <w:r w:rsidR="00E5046D">
              <w:rPr>
                <w:sz w:val="22"/>
                <w:szCs w:val="22"/>
              </w:rPr>
              <w:t xml:space="preserve"> CAD-2013</w:t>
            </w:r>
            <w:r w:rsidR="00C2146F">
              <w:rPr>
                <w:sz w:val="22"/>
                <w:szCs w:val="22"/>
              </w:rPr>
              <w:t>,Solid Works 2016</w:t>
            </w:r>
            <w:r w:rsidRPr="007830B5">
              <w:rPr>
                <w:sz w:val="22"/>
                <w:szCs w:val="22"/>
              </w:rPr>
              <w:t xml:space="preserve"> &amp; Internet applications.</w:t>
            </w:r>
          </w:p>
          <w:p w:rsidR="00473011" w:rsidRPr="007830B5" w:rsidRDefault="00473011" w:rsidP="005E7F9F">
            <w:pPr>
              <w:pStyle w:val="ListParagraph"/>
              <w:numPr>
                <w:ilvl w:val="0"/>
                <w:numId w:val="19"/>
              </w:numPr>
              <w:autoSpaceDE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ponsible in all safety of worker and the company assets.</w:t>
            </w:r>
          </w:p>
          <w:p w:rsidR="001E249D" w:rsidRPr="00160DFA" w:rsidRDefault="001E249D" w:rsidP="005B48EE">
            <w:pPr>
              <w:pStyle w:val="BodyText"/>
              <w:suppressAutoHyphens w:val="0"/>
              <w:autoSpaceDE/>
              <w:spacing w:line="240" w:lineRule="auto"/>
              <w:ind w:right="-360"/>
              <w:jc w:val="left"/>
              <w:rPr>
                <w:color w:val="17365D" w:themeColor="text2" w:themeShade="BF"/>
              </w:rPr>
            </w:pPr>
            <w:r w:rsidRPr="00883F25">
              <w:rPr>
                <w:color w:val="17365D" w:themeColor="text2" w:themeShade="BF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160DFA">
              <w:rPr>
                <w:color w:val="17365D" w:themeColor="text2" w:themeShade="BF"/>
              </w:rPr>
              <w:t xml:space="preserve">                              </w:t>
            </w:r>
          </w:p>
          <w:p w:rsidR="001E249D" w:rsidRPr="005B48EE" w:rsidRDefault="001E249D" w:rsidP="005B48EE">
            <w:pPr>
              <w:pStyle w:val="Tit"/>
              <w:shd w:val="clear" w:color="auto" w:fill="E5E5E5"/>
              <w:ind w:right="-155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 Experience</w:t>
            </w:r>
          </w:p>
          <w:p w:rsidR="001E249D" w:rsidRDefault="008C62E4" w:rsidP="005E7F9F">
            <w:pPr>
              <w:pStyle w:val="BodyText"/>
              <w:numPr>
                <w:ilvl w:val="0"/>
                <w:numId w:val="19"/>
              </w:numPr>
              <w:suppressAutoHyphens w:val="0"/>
              <w:autoSpaceDE/>
              <w:spacing w:line="240" w:lineRule="auto"/>
              <w:ind w:right="-360"/>
              <w:jc w:val="left"/>
              <w:rPr>
                <w:bCs/>
                <w:i/>
                <w:iCs/>
              </w:rPr>
            </w:pPr>
            <w:r>
              <w:rPr>
                <w:b/>
              </w:rPr>
              <w:t>Site</w:t>
            </w:r>
            <w:r w:rsidR="007830B5" w:rsidRPr="007830B5">
              <w:rPr>
                <w:b/>
              </w:rPr>
              <w:t xml:space="preserve"> Engineer</w:t>
            </w:r>
            <w:r w:rsidR="00D120DA">
              <w:rPr>
                <w:b/>
              </w:rPr>
              <w:t xml:space="preserve"> </w:t>
            </w:r>
            <w:r w:rsidR="007830B5">
              <w:rPr>
                <w:bCs/>
              </w:rPr>
              <w:t xml:space="preserve"> </w:t>
            </w:r>
            <w:r w:rsidR="007830B5" w:rsidRPr="007830B5">
              <w:rPr>
                <w:bCs/>
                <w:i/>
                <w:iCs/>
              </w:rPr>
              <w:t xml:space="preserve">[ 2013 </w:t>
            </w:r>
            <w:r w:rsidR="008619B6">
              <w:rPr>
                <w:bCs/>
                <w:i/>
                <w:iCs/>
              </w:rPr>
              <w:t>July- March 2017</w:t>
            </w:r>
            <w:r w:rsidR="007830B5" w:rsidRPr="007830B5">
              <w:rPr>
                <w:bCs/>
                <w:i/>
                <w:iCs/>
              </w:rPr>
              <w:t>]</w:t>
            </w:r>
          </w:p>
          <w:p w:rsidR="007830B5" w:rsidRDefault="007830B5" w:rsidP="007830B5">
            <w:pPr>
              <w:pStyle w:val="BodyText"/>
              <w:suppressAutoHyphens w:val="0"/>
              <w:autoSpaceDE/>
              <w:spacing w:line="240" w:lineRule="auto"/>
              <w:ind w:left="550" w:right="-360"/>
              <w:jc w:val="left"/>
              <w:rPr>
                <w:bCs/>
              </w:rPr>
            </w:pPr>
          </w:p>
          <w:p w:rsidR="007830B5" w:rsidRPr="007830B5" w:rsidRDefault="007830B5" w:rsidP="007830B5">
            <w:pPr>
              <w:pStyle w:val="BodyText"/>
              <w:suppressAutoHyphens w:val="0"/>
              <w:autoSpaceDE/>
              <w:spacing w:line="240" w:lineRule="auto"/>
              <w:ind w:left="280" w:right="-360"/>
              <w:jc w:val="left"/>
            </w:pPr>
            <w:proofErr w:type="spellStart"/>
            <w:r w:rsidRPr="007830B5">
              <w:t>Multitech</w:t>
            </w:r>
            <w:proofErr w:type="spellEnd"/>
            <w:r w:rsidRPr="007830B5">
              <w:t xml:space="preserve"> Engineering Industries LLC, </w:t>
            </w:r>
            <w:proofErr w:type="spellStart"/>
            <w:r w:rsidRPr="007830B5">
              <w:t>Sharjah</w:t>
            </w:r>
            <w:proofErr w:type="spellEnd"/>
            <w:r w:rsidRPr="007830B5">
              <w:t xml:space="preserve">, UAE based Manufacturing company,  Dealing with Steel, </w:t>
            </w:r>
            <w:proofErr w:type="spellStart"/>
            <w:r w:rsidRPr="007830B5">
              <w:t>Aluminium</w:t>
            </w:r>
            <w:proofErr w:type="spellEnd"/>
            <w:r w:rsidRPr="007830B5">
              <w:t xml:space="preserve">, &amp; Stainless Steel </w:t>
            </w:r>
            <w:r w:rsidR="002D4DC1">
              <w:t>Fabrication, CNC Machining etc.</w:t>
            </w:r>
          </w:p>
          <w:p w:rsidR="00500385" w:rsidRDefault="00500385" w:rsidP="00500385">
            <w:pPr>
              <w:pStyle w:val="BodyText"/>
              <w:suppressAutoHyphens w:val="0"/>
              <w:autoSpaceDE/>
              <w:spacing w:line="240" w:lineRule="auto"/>
              <w:ind w:right="-360"/>
              <w:jc w:val="left"/>
              <w:rPr>
                <w:color w:val="17365D" w:themeColor="text2" w:themeShade="BF"/>
              </w:rPr>
            </w:pPr>
          </w:p>
          <w:p w:rsidR="007830B5" w:rsidRPr="006B3A63" w:rsidRDefault="007830B5" w:rsidP="00500385">
            <w:pPr>
              <w:pStyle w:val="BodyText"/>
              <w:suppressAutoHyphens w:val="0"/>
              <w:autoSpaceDE/>
              <w:spacing w:line="240" w:lineRule="auto"/>
              <w:ind w:right="-360"/>
              <w:jc w:val="left"/>
              <w:rPr>
                <w:b/>
                <w:bCs/>
                <w:u w:val="single"/>
              </w:rPr>
            </w:pPr>
            <w:r w:rsidRPr="006B3A63">
              <w:rPr>
                <w:b/>
                <w:bCs/>
                <w:u w:val="single"/>
              </w:rPr>
              <w:t>Project undertaken</w:t>
            </w:r>
          </w:p>
          <w:p w:rsidR="00160DFA" w:rsidRDefault="00160DFA" w:rsidP="007830B5">
            <w:pPr>
              <w:pStyle w:val="BodyText"/>
              <w:suppressAutoHyphens w:val="0"/>
              <w:autoSpaceDE/>
              <w:spacing w:line="240" w:lineRule="auto"/>
              <w:ind w:left="280" w:right="-360"/>
              <w:jc w:val="left"/>
              <w:rPr>
                <w:b/>
                <w:bCs/>
                <w:u w:val="single"/>
              </w:rPr>
            </w:pPr>
          </w:p>
          <w:p w:rsidR="00160DFA" w:rsidRDefault="005C69B2" w:rsidP="00160DFA">
            <w:pPr>
              <w:spacing w:after="120"/>
              <w:ind w:left="286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[Ju</w:t>
            </w:r>
            <w:r w:rsidR="00187277">
              <w:rPr>
                <w:i/>
                <w:sz w:val="22"/>
                <w:szCs w:val="22"/>
              </w:rPr>
              <w:t>n 2014 to Dec 2016</w:t>
            </w:r>
            <w:r w:rsidR="00160DFA" w:rsidRPr="00160DFA">
              <w:rPr>
                <w:i/>
                <w:sz w:val="22"/>
                <w:szCs w:val="22"/>
              </w:rPr>
              <w:t>]</w:t>
            </w:r>
          </w:p>
          <w:p w:rsidR="00160DFA" w:rsidRPr="00961657" w:rsidRDefault="00160DFA" w:rsidP="00160DFA">
            <w:pPr>
              <w:spacing w:after="120"/>
              <w:ind w:left="190"/>
              <w:rPr>
                <w:sz w:val="22"/>
                <w:szCs w:val="22"/>
              </w:rPr>
            </w:pPr>
            <w:r w:rsidRPr="00961657">
              <w:rPr>
                <w:sz w:val="22"/>
                <w:szCs w:val="22"/>
              </w:rPr>
              <w:t xml:space="preserve">Project                     : </w:t>
            </w:r>
            <w:r w:rsidR="00CA63DC">
              <w:rPr>
                <w:sz w:val="22"/>
                <w:szCs w:val="22"/>
              </w:rPr>
              <w:t xml:space="preserve">Presidential Palace, </w:t>
            </w:r>
            <w:proofErr w:type="spellStart"/>
            <w:r w:rsidR="00CA63DC">
              <w:rPr>
                <w:sz w:val="22"/>
                <w:szCs w:val="22"/>
              </w:rPr>
              <w:t>Abudhabi</w:t>
            </w:r>
            <w:proofErr w:type="spellEnd"/>
            <w:r w:rsidR="00C613AB">
              <w:rPr>
                <w:sz w:val="22"/>
                <w:szCs w:val="22"/>
              </w:rPr>
              <w:t>, UAE</w:t>
            </w:r>
          </w:p>
          <w:p w:rsidR="00160DFA" w:rsidRPr="00961657" w:rsidRDefault="00160DFA" w:rsidP="00160DFA">
            <w:pPr>
              <w:spacing w:after="120"/>
              <w:ind w:left="190"/>
              <w:rPr>
                <w:sz w:val="22"/>
                <w:szCs w:val="22"/>
              </w:rPr>
            </w:pPr>
            <w:r w:rsidRPr="00961657">
              <w:rPr>
                <w:sz w:val="22"/>
                <w:szCs w:val="22"/>
              </w:rPr>
              <w:t xml:space="preserve">Client                      : </w:t>
            </w:r>
            <w:r w:rsidR="000F7343">
              <w:rPr>
                <w:sz w:val="22"/>
                <w:szCs w:val="22"/>
              </w:rPr>
              <w:t xml:space="preserve"> Executive Committee For Presidential Palace Project</w:t>
            </w:r>
          </w:p>
          <w:p w:rsidR="00160DFA" w:rsidRPr="00961657" w:rsidRDefault="00160DFA" w:rsidP="00160DFA">
            <w:pPr>
              <w:spacing w:after="120"/>
              <w:ind w:left="190"/>
              <w:rPr>
                <w:sz w:val="22"/>
                <w:szCs w:val="22"/>
              </w:rPr>
            </w:pPr>
            <w:r w:rsidRPr="00961657">
              <w:rPr>
                <w:sz w:val="22"/>
                <w:szCs w:val="22"/>
              </w:rPr>
              <w:t>PM</w:t>
            </w:r>
            <w:r w:rsidR="009217DD">
              <w:rPr>
                <w:sz w:val="22"/>
                <w:szCs w:val="22"/>
              </w:rPr>
              <w:t xml:space="preserve">C                        : </w:t>
            </w:r>
            <w:r w:rsidR="007C5D5D">
              <w:rPr>
                <w:sz w:val="22"/>
                <w:szCs w:val="22"/>
              </w:rPr>
              <w:t>ICON Consultant Engineers</w:t>
            </w:r>
          </w:p>
          <w:p w:rsidR="00160DFA" w:rsidRPr="00961657" w:rsidRDefault="00160DFA" w:rsidP="00160DFA">
            <w:pPr>
              <w:spacing w:after="120"/>
              <w:ind w:left="190"/>
              <w:rPr>
                <w:sz w:val="22"/>
                <w:szCs w:val="22"/>
              </w:rPr>
            </w:pPr>
            <w:r w:rsidRPr="00961657">
              <w:rPr>
                <w:sz w:val="22"/>
                <w:szCs w:val="22"/>
              </w:rPr>
              <w:t xml:space="preserve">Main Contractor     : </w:t>
            </w:r>
            <w:r w:rsidR="003731F8" w:rsidRPr="00D80F1B">
              <w:rPr>
                <w:b/>
                <w:sz w:val="22"/>
                <w:szCs w:val="22"/>
              </w:rPr>
              <w:t>C</w:t>
            </w:r>
            <w:r w:rsidR="003731F8" w:rsidRPr="00961657">
              <w:rPr>
                <w:sz w:val="22"/>
                <w:szCs w:val="22"/>
              </w:rPr>
              <w:t xml:space="preserve">onsolidated </w:t>
            </w:r>
            <w:r w:rsidR="003731F8" w:rsidRPr="00D80F1B">
              <w:rPr>
                <w:b/>
                <w:sz w:val="22"/>
                <w:szCs w:val="22"/>
              </w:rPr>
              <w:t>C</w:t>
            </w:r>
            <w:r w:rsidR="003731F8" w:rsidRPr="00961657">
              <w:rPr>
                <w:sz w:val="22"/>
                <w:szCs w:val="22"/>
              </w:rPr>
              <w:t xml:space="preserve">ontractors </w:t>
            </w:r>
            <w:r w:rsidR="003731F8" w:rsidRPr="00D80F1B">
              <w:rPr>
                <w:b/>
                <w:sz w:val="22"/>
                <w:szCs w:val="22"/>
              </w:rPr>
              <w:t>C</w:t>
            </w:r>
            <w:r w:rsidR="003731F8" w:rsidRPr="00961657">
              <w:rPr>
                <w:sz w:val="22"/>
                <w:szCs w:val="22"/>
              </w:rPr>
              <w:t>ompany</w:t>
            </w:r>
          </w:p>
          <w:p w:rsidR="00160DFA" w:rsidRPr="00961657" w:rsidRDefault="00160DFA" w:rsidP="00160DFA">
            <w:pPr>
              <w:spacing w:after="120"/>
              <w:ind w:left="190"/>
              <w:rPr>
                <w:sz w:val="22"/>
                <w:szCs w:val="22"/>
              </w:rPr>
            </w:pPr>
            <w:r w:rsidRPr="00961657">
              <w:rPr>
                <w:sz w:val="22"/>
                <w:szCs w:val="22"/>
              </w:rPr>
              <w:t xml:space="preserve">Scope Of Work     </w:t>
            </w:r>
            <w:r w:rsidR="00F9200F">
              <w:rPr>
                <w:sz w:val="22"/>
                <w:szCs w:val="22"/>
              </w:rPr>
              <w:t xml:space="preserve">  </w:t>
            </w:r>
            <w:r w:rsidRPr="00961657">
              <w:rPr>
                <w:sz w:val="22"/>
                <w:szCs w:val="22"/>
              </w:rPr>
              <w:t xml:space="preserve">: </w:t>
            </w:r>
            <w:r w:rsidR="00847FDE">
              <w:rPr>
                <w:sz w:val="22"/>
                <w:szCs w:val="22"/>
              </w:rPr>
              <w:t xml:space="preserve"> </w:t>
            </w:r>
            <w:r w:rsidRPr="00961657">
              <w:rPr>
                <w:sz w:val="22"/>
                <w:szCs w:val="22"/>
              </w:rPr>
              <w:t xml:space="preserve">Fabrication &amp; Installation of </w:t>
            </w:r>
            <w:proofErr w:type="spellStart"/>
            <w:r w:rsidR="00FB15D4">
              <w:rPr>
                <w:sz w:val="22"/>
                <w:szCs w:val="22"/>
              </w:rPr>
              <w:t>Aluminium</w:t>
            </w:r>
            <w:proofErr w:type="spellEnd"/>
            <w:r w:rsidR="00FB15D4">
              <w:rPr>
                <w:sz w:val="22"/>
                <w:szCs w:val="22"/>
              </w:rPr>
              <w:t xml:space="preserve"> Handrails</w:t>
            </w:r>
            <w:r w:rsidR="00801F3E">
              <w:rPr>
                <w:sz w:val="22"/>
                <w:szCs w:val="22"/>
              </w:rPr>
              <w:t>,</w:t>
            </w:r>
          </w:p>
          <w:p w:rsidR="008C62E4" w:rsidRDefault="00160DFA" w:rsidP="00CC2D29">
            <w:pPr>
              <w:spacing w:after="120"/>
              <w:ind w:left="2080" w:hanging="900"/>
            </w:pPr>
            <w:r w:rsidRPr="00961657">
              <w:rPr>
                <w:sz w:val="22"/>
                <w:szCs w:val="22"/>
              </w:rPr>
              <w:t xml:space="preserve">    </w:t>
            </w:r>
            <w:r w:rsidR="00500385">
              <w:rPr>
                <w:sz w:val="22"/>
                <w:szCs w:val="22"/>
              </w:rPr>
              <w:t xml:space="preserve">           </w:t>
            </w:r>
            <w:r w:rsidR="00847FDE">
              <w:rPr>
                <w:sz w:val="22"/>
                <w:szCs w:val="22"/>
              </w:rPr>
              <w:t xml:space="preserve"> </w:t>
            </w:r>
            <w:r w:rsidRPr="00961657">
              <w:rPr>
                <w:sz w:val="22"/>
                <w:szCs w:val="22"/>
              </w:rPr>
              <w:t>Fabrication &amp; Inst</w:t>
            </w:r>
            <w:r w:rsidR="00500385">
              <w:rPr>
                <w:sz w:val="22"/>
                <w:szCs w:val="22"/>
              </w:rPr>
              <w:t xml:space="preserve">allation of </w:t>
            </w:r>
            <w:r w:rsidR="00FB15D4">
              <w:rPr>
                <w:sz w:val="22"/>
                <w:szCs w:val="22"/>
              </w:rPr>
              <w:t>Car</w:t>
            </w:r>
            <w:r w:rsidR="00CC2D29">
              <w:rPr>
                <w:sz w:val="22"/>
                <w:szCs w:val="22"/>
              </w:rPr>
              <w:t xml:space="preserve"> </w:t>
            </w:r>
            <w:r w:rsidR="00891504">
              <w:rPr>
                <w:sz w:val="22"/>
                <w:szCs w:val="22"/>
              </w:rPr>
              <w:t>park Structure</w:t>
            </w:r>
            <w:r w:rsidR="00801F3E">
              <w:rPr>
                <w:sz w:val="22"/>
                <w:szCs w:val="22"/>
              </w:rPr>
              <w:t>,</w:t>
            </w:r>
            <w:r w:rsidRPr="00961657">
              <w:rPr>
                <w:sz w:val="22"/>
                <w:szCs w:val="22"/>
              </w:rPr>
              <w:t xml:space="preserve"> </w:t>
            </w:r>
            <w:r w:rsidR="00500385">
              <w:rPr>
                <w:sz w:val="22"/>
                <w:szCs w:val="22"/>
              </w:rPr>
              <w:t xml:space="preserve">     </w:t>
            </w:r>
            <w:r w:rsidR="00500385" w:rsidRPr="00961657">
              <w:rPr>
                <w:sz w:val="22"/>
                <w:szCs w:val="22"/>
              </w:rPr>
              <w:t>Fabrication &amp; Installation of</w:t>
            </w:r>
            <w:r w:rsidR="004F0765">
              <w:rPr>
                <w:sz w:val="22"/>
                <w:szCs w:val="22"/>
              </w:rPr>
              <w:t xml:space="preserve"> </w:t>
            </w:r>
            <w:proofErr w:type="spellStart"/>
            <w:r w:rsidR="004F0765">
              <w:rPr>
                <w:sz w:val="22"/>
                <w:szCs w:val="22"/>
              </w:rPr>
              <w:t>Aluminium</w:t>
            </w:r>
            <w:proofErr w:type="spellEnd"/>
            <w:r w:rsidR="00CC2D29">
              <w:rPr>
                <w:sz w:val="22"/>
                <w:szCs w:val="22"/>
              </w:rPr>
              <w:t xml:space="preserve"> pavilion, </w:t>
            </w:r>
            <w:proofErr w:type="spellStart"/>
            <w:r w:rsidR="004F0765">
              <w:rPr>
                <w:sz w:val="22"/>
                <w:szCs w:val="22"/>
              </w:rPr>
              <w:t>Aluminium</w:t>
            </w:r>
            <w:proofErr w:type="spellEnd"/>
            <w:r w:rsidR="004F0765">
              <w:rPr>
                <w:sz w:val="22"/>
                <w:szCs w:val="22"/>
              </w:rPr>
              <w:t xml:space="preserve"> </w:t>
            </w:r>
            <w:r w:rsidR="00CC2D29">
              <w:rPr>
                <w:sz w:val="22"/>
                <w:szCs w:val="22"/>
              </w:rPr>
              <w:t>pergolas</w:t>
            </w:r>
            <w:r w:rsidR="00A4153F">
              <w:rPr>
                <w:sz w:val="22"/>
                <w:szCs w:val="22"/>
              </w:rPr>
              <w:t xml:space="preserve"> and</w:t>
            </w:r>
            <w:r w:rsidR="004F0765">
              <w:rPr>
                <w:sz w:val="22"/>
                <w:szCs w:val="22"/>
              </w:rPr>
              <w:t xml:space="preserve"> Mild </w:t>
            </w:r>
            <w:proofErr w:type="gramStart"/>
            <w:r w:rsidR="004F0765">
              <w:rPr>
                <w:sz w:val="22"/>
                <w:szCs w:val="22"/>
              </w:rPr>
              <w:t xml:space="preserve">Steel </w:t>
            </w:r>
            <w:r w:rsidR="00A4153F">
              <w:rPr>
                <w:sz w:val="22"/>
                <w:szCs w:val="22"/>
              </w:rPr>
              <w:t xml:space="preserve"> Fences</w:t>
            </w:r>
            <w:proofErr w:type="gramEnd"/>
            <w:r w:rsidR="00500385" w:rsidRPr="00961657">
              <w:rPr>
                <w:sz w:val="22"/>
                <w:szCs w:val="22"/>
              </w:rPr>
              <w:t xml:space="preserve">.   </w:t>
            </w:r>
          </w:p>
          <w:p w:rsidR="008C62E4" w:rsidRDefault="008C62E4" w:rsidP="008C62E4"/>
          <w:p w:rsidR="001A3C08" w:rsidRPr="00C37F50" w:rsidRDefault="001A3C08" w:rsidP="001A3C08">
            <w:pPr>
              <w:spacing w:after="12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</w:t>
            </w:r>
            <w:r w:rsidRPr="00C37F50">
              <w:rPr>
                <w:i/>
                <w:iCs/>
                <w:sz w:val="22"/>
                <w:szCs w:val="22"/>
              </w:rPr>
              <w:t>[July 2013 to February 2014]</w:t>
            </w:r>
          </w:p>
          <w:p w:rsidR="001A3C08" w:rsidRPr="00801F3E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 w:rsidRPr="00801F3E">
              <w:rPr>
                <w:sz w:val="22"/>
                <w:szCs w:val="22"/>
              </w:rPr>
              <w:t>Project                   : QATAR Foundation of Islamic studies Project</w:t>
            </w:r>
          </w:p>
          <w:p w:rsidR="001A3C08" w:rsidRPr="00801F3E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 w:rsidRPr="00801F3E">
              <w:rPr>
                <w:sz w:val="22"/>
                <w:szCs w:val="22"/>
              </w:rPr>
              <w:t xml:space="preserve">Client                     : QATAR Foundation </w:t>
            </w:r>
          </w:p>
          <w:p w:rsidR="001A3C08" w:rsidRPr="00801F3E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 w:rsidRPr="00801F3E">
              <w:rPr>
                <w:sz w:val="22"/>
                <w:szCs w:val="22"/>
              </w:rPr>
              <w:t>PMC                      : ASTAD / Louis Berger</w:t>
            </w:r>
          </w:p>
          <w:p w:rsidR="001A3C08" w:rsidRPr="00801F3E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 w:rsidRPr="00801F3E">
              <w:rPr>
                <w:sz w:val="22"/>
                <w:szCs w:val="22"/>
              </w:rPr>
              <w:t>Main Contractor    : Consolidated Contractors Company</w:t>
            </w:r>
          </w:p>
          <w:p w:rsidR="001A3C08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cope of Work       </w:t>
            </w:r>
            <w:r w:rsidRPr="00801F3E">
              <w:rPr>
                <w:sz w:val="22"/>
                <w:szCs w:val="22"/>
              </w:rPr>
              <w:t>: Fabrication &amp; Installation Of  Secondary Steel Structures</w:t>
            </w:r>
            <w:r>
              <w:rPr>
                <w:sz w:val="22"/>
                <w:szCs w:val="22"/>
              </w:rPr>
              <w:t>,</w:t>
            </w:r>
          </w:p>
          <w:p w:rsidR="001A3C08" w:rsidRDefault="001A3C08" w:rsidP="001A3C08">
            <w:pPr>
              <w:spacing w:after="120"/>
              <w:ind w:left="1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CNC Machining of </w:t>
            </w:r>
            <w:proofErr w:type="spellStart"/>
            <w:r>
              <w:rPr>
                <w:sz w:val="22"/>
                <w:szCs w:val="22"/>
              </w:rPr>
              <w:t>Corean</w:t>
            </w:r>
            <w:proofErr w:type="spellEnd"/>
            <w:r>
              <w:rPr>
                <w:sz w:val="22"/>
                <w:szCs w:val="22"/>
              </w:rPr>
              <w:t xml:space="preserve"> Screen and Installation</w:t>
            </w:r>
          </w:p>
          <w:p w:rsidR="005C69B2" w:rsidRDefault="008C62E4" w:rsidP="008C62E4">
            <w:pPr>
              <w:tabs>
                <w:tab w:val="left" w:pos="1950"/>
                <w:tab w:val="left" w:pos="2160"/>
              </w:tabs>
            </w:pPr>
            <w:r w:rsidRPr="00961657">
              <w:rPr>
                <w:sz w:val="22"/>
                <w:szCs w:val="22"/>
              </w:rPr>
              <w:t xml:space="preserve">.   </w:t>
            </w:r>
            <w:r>
              <w:tab/>
            </w:r>
          </w:p>
          <w:p w:rsidR="005C69B2" w:rsidRDefault="005C69B2" w:rsidP="005C69B2"/>
          <w:p w:rsidR="005C69B2" w:rsidRPr="00BF7E62" w:rsidRDefault="005C69B2" w:rsidP="005C69B2">
            <w:pPr>
              <w:pStyle w:val="Tit"/>
              <w:shd w:val="clear" w:color="auto" w:fill="E5E5E5"/>
              <w:snapToGrid w:val="0"/>
              <w:ind w:left="0" w:right="-155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claration</w:t>
            </w:r>
          </w:p>
          <w:p w:rsidR="005C69B2" w:rsidRPr="005B48EE" w:rsidRDefault="005C69B2" w:rsidP="005C69B2">
            <w:pPr>
              <w:widowControl w:val="0"/>
              <w:autoSpaceDN w:val="0"/>
              <w:adjustRightInd w:val="0"/>
              <w:spacing w:line="276" w:lineRule="auto"/>
              <w:rPr>
                <w:iCs/>
                <w:color w:val="000000"/>
                <w:sz w:val="22"/>
                <w:szCs w:val="22"/>
              </w:rPr>
            </w:pPr>
            <w:r w:rsidRPr="005B48EE">
              <w:rPr>
                <w:iCs/>
                <w:color w:val="000000"/>
                <w:sz w:val="22"/>
                <w:szCs w:val="22"/>
              </w:rPr>
              <w:t>I hereby declare that the above mentioned information is correct up to my knowledge and I bear the responsibility for the correctness.</w:t>
            </w:r>
          </w:p>
          <w:p w:rsidR="005C69B2" w:rsidRDefault="005C69B2" w:rsidP="005C69B2">
            <w:pPr>
              <w:pStyle w:val="ListParagraph"/>
              <w:widowControl w:val="0"/>
              <w:autoSpaceDN w:val="0"/>
              <w:adjustRightInd w:val="0"/>
              <w:spacing w:line="276" w:lineRule="auto"/>
              <w:ind w:left="0"/>
              <w:jc w:val="both"/>
              <w:rPr>
                <w:iCs/>
                <w:color w:val="000000"/>
                <w:sz w:val="22"/>
                <w:szCs w:val="22"/>
              </w:rPr>
            </w:pPr>
          </w:p>
          <w:p w:rsidR="005C69B2" w:rsidRDefault="005C69B2" w:rsidP="005C69B2">
            <w:pPr>
              <w:pStyle w:val="ListParagraph"/>
              <w:widowControl w:val="0"/>
              <w:autoSpaceDN w:val="0"/>
              <w:adjustRightInd w:val="0"/>
              <w:spacing w:line="276" w:lineRule="auto"/>
              <w:ind w:left="0"/>
              <w:jc w:val="both"/>
              <w:rPr>
                <w:iCs/>
                <w:color w:val="000000"/>
                <w:sz w:val="22"/>
                <w:szCs w:val="22"/>
              </w:rPr>
            </w:pPr>
            <w:r>
              <w:rPr>
                <w:iCs/>
                <w:color w:val="000000"/>
                <w:sz w:val="22"/>
                <w:szCs w:val="22"/>
              </w:rPr>
              <w:t xml:space="preserve">Place: </w:t>
            </w:r>
            <w:proofErr w:type="spellStart"/>
            <w:r>
              <w:rPr>
                <w:iCs/>
                <w:color w:val="000000"/>
                <w:sz w:val="22"/>
                <w:szCs w:val="22"/>
              </w:rPr>
              <w:t>Sharjah</w:t>
            </w:r>
            <w:proofErr w:type="spellEnd"/>
            <w:r>
              <w:rPr>
                <w:iCs/>
                <w:color w:val="000000"/>
                <w:sz w:val="22"/>
                <w:szCs w:val="22"/>
              </w:rPr>
              <w:t xml:space="preserve">                                                                     </w:t>
            </w:r>
            <w:bookmarkStart w:id="0" w:name="_GoBack"/>
            <w:bookmarkEnd w:id="0"/>
            <w:r w:rsidRPr="001D5307">
              <w:rPr>
                <w:i/>
                <w:iCs/>
                <w:sz w:val="22"/>
                <w:szCs w:val="22"/>
              </w:rPr>
              <w:t>RAJAN</w:t>
            </w:r>
          </w:p>
          <w:p w:rsidR="001E249D" w:rsidRPr="005C69B2" w:rsidRDefault="005A6ADC" w:rsidP="005C69B2">
            <w:r>
              <w:t>Date: 24-06</w:t>
            </w:r>
            <w:r w:rsidR="00F64E45">
              <w:t>-2017</w:t>
            </w:r>
          </w:p>
        </w:tc>
      </w:tr>
    </w:tbl>
    <w:p w:rsidR="00FE33DD" w:rsidRDefault="00FE33DD" w:rsidP="00187277"/>
    <w:sectPr w:rsidR="00FE33DD" w:rsidSect="002D4DC1">
      <w:headerReference w:type="default" r:id="rId14"/>
      <w:pgSz w:w="11906" w:h="16838"/>
      <w:pgMar w:top="908" w:right="1440" w:bottom="630" w:left="1440" w:header="9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1D9F" w:rsidRDefault="00FC1D9F" w:rsidP="00221A38">
      <w:r>
        <w:separator/>
      </w:r>
    </w:p>
  </w:endnote>
  <w:endnote w:type="continuationSeparator" w:id="0">
    <w:p w:rsidR="00FC1D9F" w:rsidRDefault="00FC1D9F" w:rsidP="00221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1D9F" w:rsidRDefault="00FC1D9F" w:rsidP="00221A38">
      <w:r>
        <w:separator/>
      </w:r>
    </w:p>
  </w:footnote>
  <w:footnote w:type="continuationSeparator" w:id="0">
    <w:p w:rsidR="00FC1D9F" w:rsidRDefault="00FC1D9F" w:rsidP="00221A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1A38" w:rsidRPr="00B65478" w:rsidRDefault="00221A38" w:rsidP="00221A38">
    <w:pPr>
      <w:pStyle w:val="Header"/>
      <w:jc w:val="center"/>
      <w:rPr>
        <w:sz w:val="32"/>
        <w:szCs w:val="32"/>
      </w:rPr>
    </w:pPr>
    <w:r w:rsidRPr="00B65478">
      <w:rPr>
        <w:sz w:val="32"/>
        <w:szCs w:val="32"/>
      </w:rPr>
      <w:t>RAJAN</w:t>
    </w:r>
  </w:p>
  <w:p w:rsidR="00B65478" w:rsidRPr="00221A38" w:rsidRDefault="00221A38" w:rsidP="0030688A">
    <w:pPr>
      <w:pStyle w:val="Header"/>
      <w:jc w:val="center"/>
      <w:rPr>
        <w:sz w:val="36"/>
        <w:szCs w:val="36"/>
      </w:rPr>
    </w:pPr>
    <w:r w:rsidRPr="00B65478">
      <w:rPr>
        <w:sz w:val="28"/>
        <w:szCs w:val="28"/>
      </w:rPr>
      <w:t>Email:</w:t>
    </w:r>
    <w:r>
      <w:rPr>
        <w:sz w:val="36"/>
        <w:szCs w:val="36"/>
      </w:rPr>
      <w:t xml:space="preserve"> </w:t>
    </w:r>
    <w:hyperlink r:id="rId1" w:history="1">
      <w:r w:rsidR="0030688A" w:rsidRPr="00AF704E">
        <w:rPr>
          <w:rStyle w:val="Hyperlink"/>
          <w:sz w:val="32"/>
          <w:szCs w:val="32"/>
        </w:rPr>
        <w:t>rajan.343548@2freemail.com</w:t>
      </w:r>
    </w:hyperlink>
    <w:r w:rsidR="0030688A">
      <w:rPr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55BBF"/>
    <w:multiLevelType w:val="hybridMultilevel"/>
    <w:tmpl w:val="BE0A3D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FD14D8"/>
    <w:multiLevelType w:val="hybridMultilevel"/>
    <w:tmpl w:val="98D253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4D6926"/>
    <w:multiLevelType w:val="hybridMultilevel"/>
    <w:tmpl w:val="534C1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AF03F0"/>
    <w:multiLevelType w:val="hybridMultilevel"/>
    <w:tmpl w:val="595C9FBE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>
    <w:nsid w:val="0BC12DB8"/>
    <w:multiLevelType w:val="hybridMultilevel"/>
    <w:tmpl w:val="4F92135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>
    <w:nsid w:val="137F2CF0"/>
    <w:multiLevelType w:val="hybridMultilevel"/>
    <w:tmpl w:val="1B9A6A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3740B8"/>
    <w:multiLevelType w:val="hybridMultilevel"/>
    <w:tmpl w:val="38822C88"/>
    <w:lvl w:ilvl="0" w:tplc="0409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>
    <w:nsid w:val="293B63F1"/>
    <w:multiLevelType w:val="hybridMultilevel"/>
    <w:tmpl w:val="3E8E168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nsid w:val="2AA70FE8"/>
    <w:multiLevelType w:val="hybridMultilevel"/>
    <w:tmpl w:val="AF1AFE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B10DE"/>
    <w:multiLevelType w:val="hybridMultilevel"/>
    <w:tmpl w:val="9AB0D8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BC304A"/>
    <w:multiLevelType w:val="hybridMultilevel"/>
    <w:tmpl w:val="6AE67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C9366E"/>
    <w:multiLevelType w:val="hybridMultilevel"/>
    <w:tmpl w:val="D55A9B52"/>
    <w:lvl w:ilvl="0" w:tplc="40090001">
      <w:start w:val="1"/>
      <w:numFmt w:val="bullet"/>
      <w:lvlText w:val=""/>
      <w:lvlJc w:val="left"/>
      <w:pPr>
        <w:ind w:left="202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4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86" w:hanging="360"/>
      </w:pPr>
      <w:rPr>
        <w:rFonts w:ascii="Wingdings" w:hAnsi="Wingdings" w:hint="default"/>
      </w:rPr>
    </w:lvl>
  </w:abstractNum>
  <w:abstractNum w:abstractNumId="12">
    <w:nsid w:val="36743639"/>
    <w:multiLevelType w:val="hybridMultilevel"/>
    <w:tmpl w:val="E02C8C82"/>
    <w:lvl w:ilvl="0" w:tplc="00000001">
      <w:start w:val="1"/>
      <w:numFmt w:val="bullet"/>
      <w:lvlText w:val="•"/>
      <w:lvlJc w:val="left"/>
      <w:pPr>
        <w:ind w:left="720" w:hanging="360"/>
      </w:pPr>
      <w:rPr>
        <w:rFonts w:ascii="Arial" w:hAnsi="Arial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A564F4"/>
    <w:multiLevelType w:val="hybridMultilevel"/>
    <w:tmpl w:val="3E4EB0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9A45D5"/>
    <w:multiLevelType w:val="hybridMultilevel"/>
    <w:tmpl w:val="76F06DC0"/>
    <w:lvl w:ilvl="0" w:tplc="04090001">
      <w:start w:val="1"/>
      <w:numFmt w:val="bullet"/>
      <w:lvlText w:val=""/>
      <w:lvlJc w:val="left"/>
      <w:pPr>
        <w:ind w:left="12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5">
    <w:nsid w:val="45C31336"/>
    <w:multiLevelType w:val="hybridMultilevel"/>
    <w:tmpl w:val="6A18A950"/>
    <w:lvl w:ilvl="0" w:tplc="0409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6">
    <w:nsid w:val="4843721C"/>
    <w:multiLevelType w:val="hybridMultilevel"/>
    <w:tmpl w:val="F934F3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DB1CD4"/>
    <w:multiLevelType w:val="hybridMultilevel"/>
    <w:tmpl w:val="740C6006"/>
    <w:lvl w:ilvl="0" w:tplc="0409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8">
    <w:nsid w:val="4F0F489D"/>
    <w:multiLevelType w:val="hybridMultilevel"/>
    <w:tmpl w:val="D040A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E84ABE"/>
    <w:multiLevelType w:val="hybridMultilevel"/>
    <w:tmpl w:val="2E1EB3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996E8B"/>
    <w:multiLevelType w:val="hybridMultilevel"/>
    <w:tmpl w:val="90744458"/>
    <w:lvl w:ilvl="0" w:tplc="49EC67AA">
      <w:start w:val="1"/>
      <w:numFmt w:val="decimal"/>
      <w:lvlText w:val="%1."/>
      <w:lvlJc w:val="left"/>
      <w:pPr>
        <w:ind w:left="55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270" w:hanging="360"/>
      </w:pPr>
    </w:lvl>
    <w:lvl w:ilvl="2" w:tplc="0409001B" w:tentative="1">
      <w:start w:val="1"/>
      <w:numFmt w:val="lowerRoman"/>
      <w:lvlText w:val="%3."/>
      <w:lvlJc w:val="right"/>
      <w:pPr>
        <w:ind w:left="1990" w:hanging="180"/>
      </w:pPr>
    </w:lvl>
    <w:lvl w:ilvl="3" w:tplc="0409000F" w:tentative="1">
      <w:start w:val="1"/>
      <w:numFmt w:val="decimal"/>
      <w:lvlText w:val="%4."/>
      <w:lvlJc w:val="left"/>
      <w:pPr>
        <w:ind w:left="2710" w:hanging="360"/>
      </w:pPr>
    </w:lvl>
    <w:lvl w:ilvl="4" w:tplc="04090019" w:tentative="1">
      <w:start w:val="1"/>
      <w:numFmt w:val="lowerLetter"/>
      <w:lvlText w:val="%5."/>
      <w:lvlJc w:val="left"/>
      <w:pPr>
        <w:ind w:left="3430" w:hanging="360"/>
      </w:pPr>
    </w:lvl>
    <w:lvl w:ilvl="5" w:tplc="0409001B" w:tentative="1">
      <w:start w:val="1"/>
      <w:numFmt w:val="lowerRoman"/>
      <w:lvlText w:val="%6."/>
      <w:lvlJc w:val="right"/>
      <w:pPr>
        <w:ind w:left="4150" w:hanging="180"/>
      </w:pPr>
    </w:lvl>
    <w:lvl w:ilvl="6" w:tplc="0409000F" w:tentative="1">
      <w:start w:val="1"/>
      <w:numFmt w:val="decimal"/>
      <w:lvlText w:val="%7."/>
      <w:lvlJc w:val="left"/>
      <w:pPr>
        <w:ind w:left="4870" w:hanging="360"/>
      </w:pPr>
    </w:lvl>
    <w:lvl w:ilvl="7" w:tplc="04090019" w:tentative="1">
      <w:start w:val="1"/>
      <w:numFmt w:val="lowerLetter"/>
      <w:lvlText w:val="%8."/>
      <w:lvlJc w:val="left"/>
      <w:pPr>
        <w:ind w:left="5590" w:hanging="360"/>
      </w:pPr>
    </w:lvl>
    <w:lvl w:ilvl="8" w:tplc="0409001B" w:tentative="1">
      <w:start w:val="1"/>
      <w:numFmt w:val="lowerRoman"/>
      <w:lvlText w:val="%9."/>
      <w:lvlJc w:val="right"/>
      <w:pPr>
        <w:ind w:left="6310" w:hanging="180"/>
      </w:pPr>
    </w:lvl>
  </w:abstractNum>
  <w:abstractNum w:abstractNumId="21">
    <w:nsid w:val="5FB44215"/>
    <w:multiLevelType w:val="hybridMultilevel"/>
    <w:tmpl w:val="002C16FE"/>
    <w:lvl w:ilvl="0" w:tplc="04090009">
      <w:start w:val="1"/>
      <w:numFmt w:val="bullet"/>
      <w:lvlText w:val="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>
    <w:nsid w:val="614A2B70"/>
    <w:multiLevelType w:val="hybridMultilevel"/>
    <w:tmpl w:val="50D09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2C6C0D"/>
    <w:multiLevelType w:val="hybridMultilevel"/>
    <w:tmpl w:val="7842E5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270095"/>
    <w:multiLevelType w:val="hybridMultilevel"/>
    <w:tmpl w:val="2C8A2E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9"/>
  </w:num>
  <w:num w:numId="4">
    <w:abstractNumId w:val="5"/>
  </w:num>
  <w:num w:numId="5">
    <w:abstractNumId w:val="11"/>
  </w:num>
  <w:num w:numId="6">
    <w:abstractNumId w:val="3"/>
  </w:num>
  <w:num w:numId="7">
    <w:abstractNumId w:val="1"/>
  </w:num>
  <w:num w:numId="8">
    <w:abstractNumId w:val="10"/>
  </w:num>
  <w:num w:numId="9">
    <w:abstractNumId w:val="8"/>
  </w:num>
  <w:num w:numId="10">
    <w:abstractNumId w:val="9"/>
  </w:num>
  <w:num w:numId="11">
    <w:abstractNumId w:val="16"/>
  </w:num>
  <w:num w:numId="12">
    <w:abstractNumId w:val="2"/>
  </w:num>
  <w:num w:numId="13">
    <w:abstractNumId w:val="7"/>
  </w:num>
  <w:num w:numId="14">
    <w:abstractNumId w:val="13"/>
  </w:num>
  <w:num w:numId="15">
    <w:abstractNumId w:val="17"/>
  </w:num>
  <w:num w:numId="16">
    <w:abstractNumId w:val="15"/>
  </w:num>
  <w:num w:numId="17">
    <w:abstractNumId w:val="14"/>
  </w:num>
  <w:num w:numId="18">
    <w:abstractNumId w:val="22"/>
  </w:num>
  <w:num w:numId="19">
    <w:abstractNumId w:val="21"/>
  </w:num>
  <w:num w:numId="20">
    <w:abstractNumId w:val="4"/>
  </w:num>
  <w:num w:numId="21">
    <w:abstractNumId w:val="23"/>
  </w:num>
  <w:num w:numId="22">
    <w:abstractNumId w:val="20"/>
  </w:num>
  <w:num w:numId="23">
    <w:abstractNumId w:val="18"/>
  </w:num>
  <w:num w:numId="24">
    <w:abstractNumId w:val="6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NTY1AAJTc3MTUyUdpeDU4uLM/DyQAvNaAAHZxJosAAAA"/>
  </w:docVars>
  <w:rsids>
    <w:rsidRoot w:val="005B48EE"/>
    <w:rsid w:val="000136CF"/>
    <w:rsid w:val="000157CA"/>
    <w:rsid w:val="000304C0"/>
    <w:rsid w:val="000336D1"/>
    <w:rsid w:val="00037964"/>
    <w:rsid w:val="000403A8"/>
    <w:rsid w:val="00056846"/>
    <w:rsid w:val="00056A9C"/>
    <w:rsid w:val="000605E3"/>
    <w:rsid w:val="000872B2"/>
    <w:rsid w:val="0009624E"/>
    <w:rsid w:val="000A0620"/>
    <w:rsid w:val="000B0E50"/>
    <w:rsid w:val="000D0B55"/>
    <w:rsid w:val="000E17A2"/>
    <w:rsid w:val="000F7343"/>
    <w:rsid w:val="0010221C"/>
    <w:rsid w:val="00122736"/>
    <w:rsid w:val="00151720"/>
    <w:rsid w:val="00153C5B"/>
    <w:rsid w:val="001573AC"/>
    <w:rsid w:val="00160DFA"/>
    <w:rsid w:val="001871CB"/>
    <w:rsid w:val="00187277"/>
    <w:rsid w:val="00190987"/>
    <w:rsid w:val="00192E9D"/>
    <w:rsid w:val="001A3C08"/>
    <w:rsid w:val="001D4709"/>
    <w:rsid w:val="001D5307"/>
    <w:rsid w:val="001E0D3D"/>
    <w:rsid w:val="001E249D"/>
    <w:rsid w:val="001F4F4B"/>
    <w:rsid w:val="002025D0"/>
    <w:rsid w:val="002178BD"/>
    <w:rsid w:val="00221A38"/>
    <w:rsid w:val="00221DF8"/>
    <w:rsid w:val="00232796"/>
    <w:rsid w:val="00241F02"/>
    <w:rsid w:val="002606E8"/>
    <w:rsid w:val="00267314"/>
    <w:rsid w:val="00285A25"/>
    <w:rsid w:val="002911DC"/>
    <w:rsid w:val="00296CA3"/>
    <w:rsid w:val="002A2943"/>
    <w:rsid w:val="002D33CE"/>
    <w:rsid w:val="002D4DC1"/>
    <w:rsid w:val="002D68B6"/>
    <w:rsid w:val="002F351C"/>
    <w:rsid w:val="0030688A"/>
    <w:rsid w:val="003731F8"/>
    <w:rsid w:val="003A00B8"/>
    <w:rsid w:val="003B6C85"/>
    <w:rsid w:val="003C186A"/>
    <w:rsid w:val="003F3860"/>
    <w:rsid w:val="00430A4B"/>
    <w:rsid w:val="00440912"/>
    <w:rsid w:val="00473011"/>
    <w:rsid w:val="0048197A"/>
    <w:rsid w:val="004A3265"/>
    <w:rsid w:val="004C1B71"/>
    <w:rsid w:val="004C538A"/>
    <w:rsid w:val="004C66FF"/>
    <w:rsid w:val="004C758F"/>
    <w:rsid w:val="004F0765"/>
    <w:rsid w:val="004F54A8"/>
    <w:rsid w:val="004F589F"/>
    <w:rsid w:val="00500385"/>
    <w:rsid w:val="005029DE"/>
    <w:rsid w:val="00520AD9"/>
    <w:rsid w:val="00532E59"/>
    <w:rsid w:val="00533A4A"/>
    <w:rsid w:val="00534268"/>
    <w:rsid w:val="00546285"/>
    <w:rsid w:val="005473B0"/>
    <w:rsid w:val="005560B0"/>
    <w:rsid w:val="00563315"/>
    <w:rsid w:val="00577F89"/>
    <w:rsid w:val="005A6ADC"/>
    <w:rsid w:val="005B48EE"/>
    <w:rsid w:val="005B711F"/>
    <w:rsid w:val="005C5AAB"/>
    <w:rsid w:val="005C69B2"/>
    <w:rsid w:val="005E7F9F"/>
    <w:rsid w:val="005F5172"/>
    <w:rsid w:val="00676C63"/>
    <w:rsid w:val="006B3A63"/>
    <w:rsid w:val="006C28DE"/>
    <w:rsid w:val="006D6933"/>
    <w:rsid w:val="006F1C21"/>
    <w:rsid w:val="006F2158"/>
    <w:rsid w:val="00720F68"/>
    <w:rsid w:val="007725E4"/>
    <w:rsid w:val="00773C70"/>
    <w:rsid w:val="007830B5"/>
    <w:rsid w:val="00797DCB"/>
    <w:rsid w:val="007A0AAA"/>
    <w:rsid w:val="007A4F09"/>
    <w:rsid w:val="007C5D5D"/>
    <w:rsid w:val="007D422D"/>
    <w:rsid w:val="007F4291"/>
    <w:rsid w:val="007F7143"/>
    <w:rsid w:val="00800167"/>
    <w:rsid w:val="00801F3E"/>
    <w:rsid w:val="0083633B"/>
    <w:rsid w:val="00847FDE"/>
    <w:rsid w:val="008619B6"/>
    <w:rsid w:val="00883F25"/>
    <w:rsid w:val="00891504"/>
    <w:rsid w:val="008978C3"/>
    <w:rsid w:val="008A04D2"/>
    <w:rsid w:val="008A37DB"/>
    <w:rsid w:val="008A4F75"/>
    <w:rsid w:val="008C62E4"/>
    <w:rsid w:val="008D1D82"/>
    <w:rsid w:val="008D68FD"/>
    <w:rsid w:val="008D74A3"/>
    <w:rsid w:val="0090443B"/>
    <w:rsid w:val="009150B9"/>
    <w:rsid w:val="0092109D"/>
    <w:rsid w:val="009217DD"/>
    <w:rsid w:val="00936160"/>
    <w:rsid w:val="0095244E"/>
    <w:rsid w:val="009610FC"/>
    <w:rsid w:val="00961657"/>
    <w:rsid w:val="00961C31"/>
    <w:rsid w:val="009863D3"/>
    <w:rsid w:val="00986C01"/>
    <w:rsid w:val="009B19A7"/>
    <w:rsid w:val="009D6D2D"/>
    <w:rsid w:val="009F0988"/>
    <w:rsid w:val="009F1B9F"/>
    <w:rsid w:val="009F6FDD"/>
    <w:rsid w:val="00A4153F"/>
    <w:rsid w:val="00A42592"/>
    <w:rsid w:val="00A574A3"/>
    <w:rsid w:val="00AB12CC"/>
    <w:rsid w:val="00AB446F"/>
    <w:rsid w:val="00AE0647"/>
    <w:rsid w:val="00AE28B6"/>
    <w:rsid w:val="00AF5A70"/>
    <w:rsid w:val="00B00652"/>
    <w:rsid w:val="00B633E8"/>
    <w:rsid w:val="00B65478"/>
    <w:rsid w:val="00B66A52"/>
    <w:rsid w:val="00B743A4"/>
    <w:rsid w:val="00B77763"/>
    <w:rsid w:val="00BD42E4"/>
    <w:rsid w:val="00BE0EDB"/>
    <w:rsid w:val="00C127D0"/>
    <w:rsid w:val="00C2146F"/>
    <w:rsid w:val="00C37F50"/>
    <w:rsid w:val="00C56A86"/>
    <w:rsid w:val="00C613AB"/>
    <w:rsid w:val="00C87CB6"/>
    <w:rsid w:val="00C91A53"/>
    <w:rsid w:val="00C9681E"/>
    <w:rsid w:val="00CA63DC"/>
    <w:rsid w:val="00CC2D29"/>
    <w:rsid w:val="00CC36BC"/>
    <w:rsid w:val="00CD0C9B"/>
    <w:rsid w:val="00CD3D4F"/>
    <w:rsid w:val="00CF504A"/>
    <w:rsid w:val="00D02496"/>
    <w:rsid w:val="00D120DA"/>
    <w:rsid w:val="00D1610C"/>
    <w:rsid w:val="00D707B9"/>
    <w:rsid w:val="00D80F1B"/>
    <w:rsid w:val="00D854DC"/>
    <w:rsid w:val="00D86DB7"/>
    <w:rsid w:val="00D92F34"/>
    <w:rsid w:val="00DB6EBD"/>
    <w:rsid w:val="00DE15EC"/>
    <w:rsid w:val="00DE3386"/>
    <w:rsid w:val="00DF75F9"/>
    <w:rsid w:val="00E04246"/>
    <w:rsid w:val="00E114D0"/>
    <w:rsid w:val="00E1621D"/>
    <w:rsid w:val="00E40D19"/>
    <w:rsid w:val="00E5046D"/>
    <w:rsid w:val="00E73B66"/>
    <w:rsid w:val="00E82718"/>
    <w:rsid w:val="00EA7AAE"/>
    <w:rsid w:val="00EB7072"/>
    <w:rsid w:val="00EC05EF"/>
    <w:rsid w:val="00ED2F7D"/>
    <w:rsid w:val="00EE3B17"/>
    <w:rsid w:val="00EE6924"/>
    <w:rsid w:val="00F10150"/>
    <w:rsid w:val="00F151D6"/>
    <w:rsid w:val="00F15938"/>
    <w:rsid w:val="00F162A1"/>
    <w:rsid w:val="00F305B5"/>
    <w:rsid w:val="00F349B8"/>
    <w:rsid w:val="00F37C72"/>
    <w:rsid w:val="00F41751"/>
    <w:rsid w:val="00F46941"/>
    <w:rsid w:val="00F6273A"/>
    <w:rsid w:val="00F64E45"/>
    <w:rsid w:val="00F9200F"/>
    <w:rsid w:val="00FA3166"/>
    <w:rsid w:val="00FB15D4"/>
    <w:rsid w:val="00FC1D9F"/>
    <w:rsid w:val="00FD72F9"/>
    <w:rsid w:val="00FE3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8EE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5B48EE"/>
    <w:pPr>
      <w:keepNext/>
      <w:tabs>
        <w:tab w:val="num" w:pos="0"/>
      </w:tabs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8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48E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48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5B48EE"/>
    <w:pPr>
      <w:keepNext/>
      <w:tabs>
        <w:tab w:val="num" w:pos="0"/>
      </w:tabs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48EE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character" w:customStyle="1" w:styleId="Heading6Char">
    <w:name w:val="Heading 6 Char"/>
    <w:basedOn w:val="DefaultParagraphFont"/>
    <w:link w:val="Heading6"/>
    <w:rsid w:val="005B48EE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BodyText">
    <w:name w:val="Body Text"/>
    <w:basedOn w:val="Normal"/>
    <w:link w:val="BodyTextChar"/>
    <w:semiHidden/>
    <w:rsid w:val="005B48EE"/>
    <w:pPr>
      <w:spacing w:line="360" w:lineRule="auto"/>
      <w:jc w:val="both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semiHidden/>
    <w:rsid w:val="005B48EE"/>
    <w:rPr>
      <w:rFonts w:ascii="Times New Roman" w:eastAsia="Times New Roman" w:hAnsi="Times New Roman" w:cs="Times New Roman"/>
      <w:lang w:val="en-US" w:eastAsia="ar-SA"/>
    </w:rPr>
  </w:style>
  <w:style w:type="paragraph" w:customStyle="1" w:styleId="Tit">
    <w:name w:val="Tit"/>
    <w:basedOn w:val="Normal"/>
    <w:rsid w:val="005B48EE"/>
    <w:pPr>
      <w:pBdr>
        <w:bottom w:val="single" w:sz="4" w:space="2" w:color="000000"/>
      </w:pBdr>
      <w:shd w:val="clear" w:color="auto" w:fill="F2F2F2"/>
      <w:spacing w:after="120"/>
      <w:ind w:left="851" w:hanging="851"/>
    </w:pPr>
    <w:rPr>
      <w:b/>
      <w:bCs/>
      <w:sz w:val="24"/>
      <w:szCs w:val="24"/>
    </w:rPr>
  </w:style>
  <w:style w:type="paragraph" w:styleId="CommentText">
    <w:name w:val="annotation text"/>
    <w:basedOn w:val="Normal"/>
    <w:link w:val="CommentTextChar"/>
    <w:rsid w:val="005B48EE"/>
  </w:style>
  <w:style w:type="character" w:customStyle="1" w:styleId="CommentTextChar">
    <w:name w:val="Comment Text Char"/>
    <w:basedOn w:val="DefaultParagraphFont"/>
    <w:link w:val="CommentText"/>
    <w:rsid w:val="005B48EE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ListParagraph">
    <w:name w:val="List Paragraph"/>
    <w:basedOn w:val="Normal"/>
    <w:qFormat/>
    <w:rsid w:val="005B48EE"/>
    <w:pPr>
      <w:ind w:left="720"/>
    </w:pPr>
  </w:style>
  <w:style w:type="character" w:styleId="Emphasis">
    <w:name w:val="Emphasis"/>
    <w:qFormat/>
    <w:rsid w:val="005B48E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B48EE"/>
    <w:pPr>
      <w:suppressAutoHyphens w:val="0"/>
      <w:autoSpaceDE/>
    </w:pPr>
    <w:rPr>
      <w:i/>
      <w:iCs/>
      <w:color w:val="000000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5B48EE"/>
    <w:rPr>
      <w:rFonts w:ascii="Times New Roman" w:eastAsia="Times New Roman" w:hAnsi="Times New Roman" w:cs="Times New Roman"/>
      <w:i/>
      <w:iCs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8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8EE"/>
    <w:rPr>
      <w:rFonts w:ascii="Tahoma" w:eastAsia="Times New Roman" w:hAnsi="Tahoma" w:cs="Tahoma"/>
      <w:sz w:val="16"/>
      <w:szCs w:val="16"/>
      <w:lang w:val="en-US" w:eastAsia="ar-SA"/>
    </w:rPr>
  </w:style>
  <w:style w:type="paragraph" w:styleId="NoSpacing">
    <w:name w:val="No Spacing"/>
    <w:uiPriority w:val="1"/>
    <w:qFormat/>
    <w:rsid w:val="005B48EE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5B48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5B48E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5B48EE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221A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A38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221A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A38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B6547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8EE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5B48EE"/>
    <w:pPr>
      <w:keepNext/>
      <w:tabs>
        <w:tab w:val="num" w:pos="0"/>
      </w:tabs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8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48E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48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5B48EE"/>
    <w:pPr>
      <w:keepNext/>
      <w:tabs>
        <w:tab w:val="num" w:pos="0"/>
      </w:tabs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48EE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character" w:customStyle="1" w:styleId="Heading6Char">
    <w:name w:val="Heading 6 Char"/>
    <w:basedOn w:val="DefaultParagraphFont"/>
    <w:link w:val="Heading6"/>
    <w:rsid w:val="005B48EE"/>
    <w:rPr>
      <w:rFonts w:ascii="Times New Roman" w:eastAsia="Times New Roman" w:hAnsi="Times New Roman" w:cs="Times New Roman"/>
      <w:b/>
      <w:bCs/>
      <w:sz w:val="20"/>
      <w:szCs w:val="20"/>
      <w:lang w:val="en-US" w:eastAsia="ar-SA"/>
    </w:rPr>
  </w:style>
  <w:style w:type="paragraph" w:styleId="BodyText">
    <w:name w:val="Body Text"/>
    <w:basedOn w:val="Normal"/>
    <w:link w:val="BodyTextChar"/>
    <w:semiHidden/>
    <w:rsid w:val="005B48EE"/>
    <w:pPr>
      <w:spacing w:line="360" w:lineRule="auto"/>
      <w:jc w:val="both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semiHidden/>
    <w:rsid w:val="005B48EE"/>
    <w:rPr>
      <w:rFonts w:ascii="Times New Roman" w:eastAsia="Times New Roman" w:hAnsi="Times New Roman" w:cs="Times New Roman"/>
      <w:lang w:val="en-US" w:eastAsia="ar-SA"/>
    </w:rPr>
  </w:style>
  <w:style w:type="paragraph" w:customStyle="1" w:styleId="Tit">
    <w:name w:val="Tit"/>
    <w:basedOn w:val="Normal"/>
    <w:rsid w:val="005B48EE"/>
    <w:pPr>
      <w:pBdr>
        <w:bottom w:val="single" w:sz="4" w:space="2" w:color="000000"/>
      </w:pBdr>
      <w:shd w:val="clear" w:color="auto" w:fill="F2F2F2"/>
      <w:spacing w:after="120"/>
      <w:ind w:left="851" w:hanging="851"/>
    </w:pPr>
    <w:rPr>
      <w:b/>
      <w:bCs/>
      <w:sz w:val="24"/>
      <w:szCs w:val="24"/>
    </w:rPr>
  </w:style>
  <w:style w:type="paragraph" w:styleId="CommentText">
    <w:name w:val="annotation text"/>
    <w:basedOn w:val="Normal"/>
    <w:link w:val="CommentTextChar"/>
    <w:rsid w:val="005B48EE"/>
  </w:style>
  <w:style w:type="character" w:customStyle="1" w:styleId="CommentTextChar">
    <w:name w:val="Comment Text Char"/>
    <w:basedOn w:val="DefaultParagraphFont"/>
    <w:link w:val="CommentText"/>
    <w:rsid w:val="005B48EE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ListParagraph">
    <w:name w:val="List Paragraph"/>
    <w:basedOn w:val="Normal"/>
    <w:qFormat/>
    <w:rsid w:val="005B48EE"/>
    <w:pPr>
      <w:ind w:left="720"/>
    </w:pPr>
  </w:style>
  <w:style w:type="character" w:styleId="Emphasis">
    <w:name w:val="Emphasis"/>
    <w:qFormat/>
    <w:rsid w:val="005B48E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B48EE"/>
    <w:pPr>
      <w:suppressAutoHyphens w:val="0"/>
      <w:autoSpaceDE/>
    </w:pPr>
    <w:rPr>
      <w:i/>
      <w:iCs/>
      <w:color w:val="000000"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5B48EE"/>
    <w:rPr>
      <w:rFonts w:ascii="Times New Roman" w:eastAsia="Times New Roman" w:hAnsi="Times New Roman" w:cs="Times New Roman"/>
      <w:i/>
      <w:iCs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8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8EE"/>
    <w:rPr>
      <w:rFonts w:ascii="Tahoma" w:eastAsia="Times New Roman" w:hAnsi="Tahoma" w:cs="Tahoma"/>
      <w:sz w:val="16"/>
      <w:szCs w:val="16"/>
      <w:lang w:val="en-US" w:eastAsia="ar-SA"/>
    </w:rPr>
  </w:style>
  <w:style w:type="paragraph" w:styleId="NoSpacing">
    <w:name w:val="No Spacing"/>
    <w:uiPriority w:val="1"/>
    <w:qFormat/>
    <w:rsid w:val="005B48EE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5B48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5B48E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5B48EE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221A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A38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221A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A38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B6547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ajan.343548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130CCD-8042-45A8-AF1C-1AE46C0BF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1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rsh Rajan</dc:creator>
  <cp:lastModifiedBy>348382427</cp:lastModifiedBy>
  <cp:revision>36</cp:revision>
  <cp:lastPrinted>2017-06-24T07:18:00Z</cp:lastPrinted>
  <dcterms:created xsi:type="dcterms:W3CDTF">2017-01-31T19:08:00Z</dcterms:created>
  <dcterms:modified xsi:type="dcterms:W3CDTF">2017-07-05T13:14:00Z</dcterms:modified>
</cp:coreProperties>
</file>